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7494CF" w14:textId="70AB458A" w:rsidR="00BC6FD4" w:rsidRPr="00E93765" w:rsidRDefault="00BC6FD4" w:rsidP="009C21F5">
      <w:pPr>
        <w:ind w:firstLineChars="0" w:firstLine="0"/>
        <w:jc w:val="center"/>
        <w:rPr>
          <w:rFonts w:cs="Times New Roman"/>
          <w:b/>
        </w:rPr>
      </w:pPr>
      <w:r w:rsidRPr="00BC6FD4">
        <w:rPr>
          <w:rFonts w:cs="Times New Roman"/>
          <w:b/>
        </w:rPr>
        <w:t>Instructions for visualizing vehicle trajectories as space-time diagrams using NeXTA</w:t>
      </w:r>
    </w:p>
    <w:p w14:paraId="0B74308A" w14:textId="58A1490E" w:rsidR="00AD580C" w:rsidRPr="00AD580C" w:rsidRDefault="00AD580C" w:rsidP="00745947">
      <w:pPr>
        <w:ind w:firstLine="480"/>
        <w:rPr>
          <w:rFonts w:cs="Times New Roman"/>
        </w:rPr>
      </w:pPr>
      <w:r>
        <w:rPr>
          <w:rFonts w:cs="Times New Roman"/>
        </w:rPr>
        <w:t xml:space="preserve">NGSIM data set </w:t>
      </w:r>
    </w:p>
    <w:p w14:paraId="03E1DDEC" w14:textId="673549AF" w:rsidR="000F2382" w:rsidRDefault="00E93765" w:rsidP="00745947">
      <w:pPr>
        <w:ind w:firstLine="480"/>
        <w:rPr>
          <w:rFonts w:cs="Times New Roman"/>
        </w:rPr>
      </w:pPr>
      <w:r>
        <w:rPr>
          <w:rFonts w:cs="Times New Roman"/>
        </w:rPr>
        <w:t xml:space="preserve">Version 1: Prepared by Xuesong </w:t>
      </w:r>
      <w:r w:rsidR="003F303B">
        <w:rPr>
          <w:rFonts w:cs="Times New Roman"/>
        </w:rPr>
        <w:t xml:space="preserve">(Simon) </w:t>
      </w:r>
      <w:r>
        <w:rPr>
          <w:rFonts w:cs="Times New Roman"/>
        </w:rPr>
        <w:t>Zhou</w:t>
      </w:r>
    </w:p>
    <w:p w14:paraId="2B0EF7CE" w14:textId="77777777" w:rsidR="000A35C0" w:rsidRDefault="00000000" w:rsidP="000A35C0">
      <w:pPr>
        <w:ind w:left="420" w:firstLineChars="25" w:firstLine="60"/>
        <w:jc w:val="left"/>
      </w:pPr>
      <w:hyperlink r:id="rId7" w:history="1">
        <w:r w:rsidR="00B76E8D" w:rsidRPr="005465BD">
          <w:rPr>
            <w:rStyle w:val="Hyperlink"/>
          </w:rPr>
          <w:t>https://www.youtube.com/@dlsim-mrm2898</w:t>
        </w:r>
      </w:hyperlink>
      <w:r w:rsidR="000A35C0" w:rsidRPr="000A35C0">
        <w:rPr>
          <w:u w:val="single"/>
        </w:rPr>
        <w:t xml:space="preserve"> </w:t>
      </w:r>
      <w:hyperlink r:id="rId8" w:history="1">
        <w:proofErr w:type="spellStart"/>
        <w:r w:rsidR="00B76E8D">
          <w:rPr>
            <w:rStyle w:val="Hyperlink"/>
          </w:rPr>
          <w:t>DLSim</w:t>
        </w:r>
        <w:proofErr w:type="spellEnd"/>
        <w:r w:rsidR="00B76E8D">
          <w:rPr>
            <w:rStyle w:val="Hyperlink"/>
          </w:rPr>
          <w:t>-MRM - YouTube</w:t>
        </w:r>
      </w:hyperlink>
      <w:r w:rsidR="00B76E8D">
        <w:t xml:space="preserve"> </w:t>
      </w:r>
      <w:r w:rsidR="000A35C0">
        <w:t xml:space="preserve"> </w:t>
      </w:r>
    </w:p>
    <w:p w14:paraId="0258A767" w14:textId="16D05AEF" w:rsidR="00B76E8D" w:rsidRDefault="00B76E8D" w:rsidP="000A35C0">
      <w:pPr>
        <w:ind w:left="420" w:firstLineChars="25" w:firstLine="60"/>
        <w:jc w:val="left"/>
      </w:pPr>
      <w:r>
        <w:t xml:space="preserve">maintained by </w:t>
      </w:r>
      <w:proofErr w:type="spellStart"/>
      <w:r>
        <w:t>Cafer</w:t>
      </w:r>
      <w:proofErr w:type="spellEnd"/>
      <w:r>
        <w:t xml:space="preserve"> </w:t>
      </w:r>
      <w:proofErr w:type="spellStart"/>
      <w:r>
        <w:t>Avci</w:t>
      </w:r>
      <w:proofErr w:type="spellEnd"/>
    </w:p>
    <w:p w14:paraId="1A613C7B" w14:textId="77777777" w:rsidR="00F76049" w:rsidRDefault="00F76049" w:rsidP="00745947">
      <w:pPr>
        <w:ind w:firstLine="480"/>
        <w:rPr>
          <w:rFonts w:cs="Times New Roman"/>
        </w:rPr>
      </w:pPr>
    </w:p>
    <w:p w14:paraId="00E6B8C1" w14:textId="5A3FAABD" w:rsidR="009904F6" w:rsidRDefault="00FA545A" w:rsidP="00745947">
      <w:pPr>
        <w:ind w:firstLine="480"/>
        <w:rPr>
          <w:rFonts w:cs="Times New Roman"/>
        </w:rPr>
      </w:pPr>
      <w:r>
        <w:rPr>
          <w:rFonts w:cs="Times New Roman"/>
        </w:rPr>
        <w:t>Version 2 and r</w:t>
      </w:r>
      <w:r w:rsidR="000F2382">
        <w:rPr>
          <w:rFonts w:cs="Times New Roman"/>
        </w:rPr>
        <w:t xml:space="preserve">evision made by </w:t>
      </w:r>
      <w:r w:rsidR="00E93765">
        <w:rPr>
          <w:rFonts w:cs="Times New Roman"/>
        </w:rPr>
        <w:t>Pan Shang</w:t>
      </w:r>
      <w:r w:rsidR="003F303B">
        <w:rPr>
          <w:rFonts w:cs="Times New Roman"/>
        </w:rPr>
        <w:t>,</w:t>
      </w:r>
      <w:r w:rsidR="000F2382">
        <w:rPr>
          <w:rFonts w:cs="Times New Roman"/>
        </w:rPr>
        <w:t xml:space="preserve"> </w:t>
      </w:r>
      <w:proofErr w:type="spellStart"/>
      <w:r w:rsidR="003F303B">
        <w:rPr>
          <w:rFonts w:cs="Times New Roman"/>
        </w:rPr>
        <w:t>Zanyan</w:t>
      </w:r>
      <w:r w:rsidR="00081723">
        <w:rPr>
          <w:rFonts w:cs="Times New Roman"/>
        </w:rPr>
        <w:t>g</w:t>
      </w:r>
      <w:proofErr w:type="spellEnd"/>
      <w:r w:rsidR="003F303B">
        <w:rPr>
          <w:rFonts w:cs="Times New Roman"/>
        </w:rPr>
        <w:t xml:space="preserve"> Cui and Roy Luo</w:t>
      </w:r>
    </w:p>
    <w:p w14:paraId="49C48463" w14:textId="77777777" w:rsidR="005A4A8A" w:rsidRDefault="005A4A8A" w:rsidP="00745947">
      <w:pPr>
        <w:ind w:firstLine="480"/>
        <w:rPr>
          <w:rFonts w:cs="Times New Roman"/>
        </w:rPr>
      </w:pPr>
    </w:p>
    <w:p w14:paraId="19CF8ABB" w14:textId="5F19E414" w:rsidR="00BC6FD4" w:rsidRPr="0025439B" w:rsidRDefault="00921C8B" w:rsidP="007131CA">
      <w:pPr>
        <w:ind w:left="420" w:firstLineChars="0" w:firstLine="0"/>
        <w:jc w:val="left"/>
        <w:rPr>
          <w:rFonts w:cs="Times New Roman"/>
          <w:lang w:val="fr-FR"/>
        </w:rPr>
      </w:pPr>
      <w:r w:rsidRPr="0025439B">
        <w:rPr>
          <w:rFonts w:cs="Times New Roman"/>
          <w:lang w:val="fr-FR"/>
        </w:rPr>
        <w:t>Package</w:t>
      </w:r>
      <w:r w:rsidR="00CE1819">
        <w:rPr>
          <w:rFonts w:cs="Times New Roman"/>
          <w:lang w:val="fr-FR"/>
        </w:rPr>
        <w:t> </w:t>
      </w:r>
      <w:r w:rsidRPr="0025439B">
        <w:rPr>
          <w:rFonts w:cs="Times New Roman"/>
          <w:lang w:val="fr-FR"/>
        </w:rPr>
        <w:t xml:space="preserve">: </w:t>
      </w:r>
      <w:hyperlink r:id="rId9" w:history="1">
        <w:r w:rsidR="00CE1819" w:rsidRPr="0025439B">
          <w:rPr>
            <w:rStyle w:val="Hyperlink"/>
            <w:lang w:val="fr-FR"/>
          </w:rPr>
          <w:t>https://github.com/asu-trans-ai-lab/NeXTA4GMNS/blob/gh-pages/2Dtrajectory_visulization/NeXTA4_Trajectory_package.zip</w:t>
        </w:r>
      </w:hyperlink>
    </w:p>
    <w:p w14:paraId="21A0930F" w14:textId="77777777" w:rsidR="00BC6FD4" w:rsidRPr="0025439B" w:rsidRDefault="00BC6FD4" w:rsidP="00BC6FD4">
      <w:pPr>
        <w:ind w:firstLine="420"/>
        <w:rPr>
          <w:rFonts w:cs="Times New Roman"/>
          <w:sz w:val="21"/>
          <w:lang w:val="fr-FR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80"/>
        <w:gridCol w:w="2739"/>
        <w:gridCol w:w="3877"/>
      </w:tblGrid>
      <w:tr w:rsidR="00BC6FD4" w14:paraId="7BF5A7AD" w14:textId="77777777" w:rsidTr="00AE595B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3660BF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Category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2A3F00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le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FC501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Remark</w:t>
            </w:r>
          </w:p>
        </w:tc>
      </w:tr>
      <w:tr w:rsidR="00BC6FD4" w14:paraId="77CAE2F1" w14:textId="77777777" w:rsidTr="00AE595B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2EA2D8" w14:textId="42FFB785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Main program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9E9DA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NEXTA_4_Trajectory.exe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CF836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pen source NEXTA visualization tool</w:t>
            </w:r>
          </w:p>
        </w:tc>
      </w:tr>
      <w:tr w:rsidR="00BC6FD4" w14:paraId="24794C7D" w14:textId="77777777" w:rsidTr="00AE595B">
        <w:trPr>
          <w:trHeight w:val="548"/>
        </w:trPr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121A6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put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4BEF0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rajectories-0400-0415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4AE8E" w14:textId="718CEF5C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ample file from NGSIM</w:t>
            </w:r>
          </w:p>
        </w:tc>
      </w:tr>
      <w:tr w:rsidR="00BC6FD4" w14:paraId="0CA9C894" w14:textId="77777777" w:rsidTr="00AE595B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781526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Input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0466C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test_one_line</w:t>
            </w:r>
            <w:proofErr w:type="spellEnd"/>
          </w:p>
          <w:p w14:paraId="222A5B21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test_two_lines</w:t>
            </w:r>
            <w:proofErr w:type="spellEnd"/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6B5D0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ample file from Pan Shang, for one vehicle’s trajectory</w:t>
            </w:r>
          </w:p>
        </w:tc>
      </w:tr>
      <w:tr w:rsidR="00BC6FD4" w14:paraId="2E5B1F7D" w14:textId="77777777" w:rsidTr="00AE595B">
        <w:tc>
          <w:tcPr>
            <w:tcW w:w="17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808B56" w14:textId="673044A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utput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E5D93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rajectory.csv</w:t>
            </w:r>
          </w:p>
        </w:tc>
        <w:tc>
          <w:tcPr>
            <w:tcW w:w="3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08A97D" w14:textId="77777777" w:rsidR="00BC6FD4" w:rsidRDefault="00BC6FD4" w:rsidP="00AE595B">
            <w:pPr>
              <w:ind w:firstLineChars="0" w:firstLine="0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Export to more user readable format</w:t>
            </w:r>
          </w:p>
        </w:tc>
      </w:tr>
    </w:tbl>
    <w:p w14:paraId="6159ED88" w14:textId="77777777" w:rsidR="00BC6FD4" w:rsidRDefault="00BC6FD4" w:rsidP="00AE595B">
      <w:pPr>
        <w:ind w:firstLineChars="0" w:firstLine="0"/>
        <w:rPr>
          <w:rFonts w:cs="Times New Roman"/>
        </w:rPr>
      </w:pPr>
    </w:p>
    <w:p w14:paraId="2E4A64C9" w14:textId="6AFA6FDF" w:rsidR="009904F6" w:rsidRPr="00745947" w:rsidRDefault="009904F6" w:rsidP="0025439B">
      <w:pPr>
        <w:pStyle w:val="Heading1"/>
        <w:numPr>
          <w:ilvl w:val="0"/>
          <w:numId w:val="2"/>
        </w:numPr>
      </w:pPr>
      <w:r>
        <w:rPr>
          <w:rFonts w:cs="Times New Roman"/>
        </w:rPr>
        <w:t xml:space="preserve">About </w:t>
      </w:r>
      <w:r w:rsidRPr="00745947">
        <w:rPr>
          <w:color w:val="FF0000"/>
        </w:rPr>
        <w:t>Next Generation Simulation</w:t>
      </w:r>
      <w:r w:rsidRPr="00AD580C">
        <w:t xml:space="preserve"> (NGSIM)</w:t>
      </w:r>
    </w:p>
    <w:p w14:paraId="36362661" w14:textId="7E1F353D" w:rsidR="009904F6" w:rsidRPr="009904F6" w:rsidRDefault="00696435" w:rsidP="00696435">
      <w:pPr>
        <w:ind w:firstLineChars="0" w:firstLine="0"/>
        <w:rPr>
          <w:rFonts w:cs="Times New Roman"/>
        </w:rPr>
      </w:pPr>
      <w:r>
        <w:t xml:space="preserve">      </w:t>
      </w:r>
      <w:hyperlink r:id="rId10" w:history="1">
        <w:r w:rsidR="00324243" w:rsidRPr="00C92392">
          <w:rPr>
            <w:rStyle w:val="Hyperlink"/>
            <w:rFonts w:cs="Times New Roman"/>
          </w:rPr>
          <w:t>https://ops.fhwa.dot.gov/trafficanalysistools/ngsim.htm</w:t>
        </w:r>
      </w:hyperlink>
    </w:p>
    <w:p w14:paraId="566B22D7" w14:textId="2FE50CB2" w:rsidR="00E93765" w:rsidRPr="00745947" w:rsidRDefault="00745947" w:rsidP="00745947">
      <w:pPr>
        <w:pStyle w:val="Heading1"/>
      </w:pPr>
      <w:r>
        <w:t xml:space="preserve">2. </w:t>
      </w:r>
      <w:r w:rsidR="003F303B">
        <w:t>Install and Data Format</w:t>
      </w:r>
    </w:p>
    <w:p w14:paraId="3FBE89F6" w14:textId="77777777" w:rsidR="00324243" w:rsidRDefault="003F303B" w:rsidP="00324243">
      <w:pPr>
        <w:ind w:firstLine="480"/>
        <w:jc w:val="left"/>
        <w:rPr>
          <w:rFonts w:cs="Times New Roman"/>
        </w:rPr>
      </w:pPr>
      <w:r>
        <w:rPr>
          <w:rFonts w:cs="Times New Roman"/>
        </w:rPr>
        <w:t>D</w:t>
      </w:r>
      <w:r w:rsidR="00946719">
        <w:rPr>
          <w:rFonts w:cs="Times New Roman"/>
        </w:rPr>
        <w:t xml:space="preserve">ownload the </w:t>
      </w:r>
      <w:r>
        <w:rPr>
          <w:rFonts w:cs="Times New Roman"/>
        </w:rPr>
        <w:t xml:space="preserve">NeXTA </w:t>
      </w:r>
      <w:r w:rsidR="00946719">
        <w:rPr>
          <w:rFonts w:cs="Times New Roman"/>
        </w:rPr>
        <w:t>tool</w:t>
      </w:r>
      <w:r>
        <w:rPr>
          <w:rFonts w:cs="Times New Roman"/>
        </w:rPr>
        <w:t xml:space="preserve"> (</w:t>
      </w:r>
      <w:r w:rsidRPr="00D15CDE">
        <w:t>NEXTA_4_Trajectory.exe</w:t>
      </w:r>
      <w:r>
        <w:rPr>
          <w:rFonts w:cs="Times New Roman"/>
        </w:rPr>
        <w:t>)</w:t>
      </w:r>
      <w:r w:rsidR="00946719">
        <w:rPr>
          <w:rFonts w:cs="Times New Roman"/>
        </w:rPr>
        <w:t xml:space="preserve"> from </w:t>
      </w:r>
      <w:r w:rsidR="00324243">
        <w:rPr>
          <w:rFonts w:cs="Times New Roman"/>
        </w:rPr>
        <w:t xml:space="preserve"> </w:t>
      </w:r>
    </w:p>
    <w:p w14:paraId="6BBA202C" w14:textId="1FCFABD5" w:rsidR="00C16ACC" w:rsidRDefault="00324243" w:rsidP="00324243">
      <w:pPr>
        <w:ind w:firstLine="480"/>
        <w:jc w:val="left"/>
        <w:rPr>
          <w:rFonts w:cs="Times New Roman"/>
        </w:rPr>
      </w:pPr>
      <w:hyperlink r:id="rId11" w:history="1">
        <w:r w:rsidRPr="00C92392">
          <w:rPr>
            <w:rStyle w:val="Hyperlink"/>
            <w:rFonts w:cs="Times New Roman"/>
          </w:rPr>
          <w:t>https://github.com/asu-trans-ai-lab/NeXTA4GMNS</w:t>
        </w:r>
      </w:hyperlink>
      <w:r w:rsidR="00946719">
        <w:rPr>
          <w:rFonts w:cs="Times New Roman"/>
        </w:rPr>
        <w:t xml:space="preserve"> </w:t>
      </w:r>
    </w:p>
    <w:p w14:paraId="28238751" w14:textId="134B8650" w:rsidR="0046658F" w:rsidRDefault="00C2721B" w:rsidP="00A243B1">
      <w:pPr>
        <w:ind w:firstLine="480"/>
        <w:rPr>
          <w:rFonts w:cs="Times New Roman"/>
        </w:rPr>
      </w:pPr>
      <w:r w:rsidRPr="00C2721B">
        <w:rPr>
          <w:rFonts w:cs="Times New Roman"/>
        </w:rPr>
        <w:t xml:space="preserve">The vehicle </w:t>
      </w:r>
      <w:r w:rsidR="005B6F33">
        <w:rPr>
          <w:rFonts w:cs="Times New Roman"/>
        </w:rPr>
        <w:t>trajectory</w:t>
      </w:r>
      <w:r w:rsidRPr="00C2721B">
        <w:rPr>
          <w:rFonts w:cs="Times New Roman"/>
        </w:rPr>
        <w:t xml:space="preserve"> </w:t>
      </w:r>
      <w:r w:rsidR="001652AF">
        <w:rPr>
          <w:rFonts w:cs="Times New Roman"/>
        </w:rPr>
        <w:t>information</w:t>
      </w:r>
      <w:r w:rsidR="001652AF" w:rsidRPr="00C2721B">
        <w:rPr>
          <w:rFonts w:cs="Times New Roman"/>
        </w:rPr>
        <w:t xml:space="preserve"> </w:t>
      </w:r>
      <w:r w:rsidRPr="00C2721B">
        <w:rPr>
          <w:rFonts w:cs="Times New Roman"/>
        </w:rPr>
        <w:t xml:space="preserve">is </w:t>
      </w:r>
      <w:r w:rsidR="001652AF">
        <w:rPr>
          <w:rFonts w:cs="Times New Roman"/>
        </w:rPr>
        <w:t>stored</w:t>
      </w:r>
      <w:r w:rsidR="001652AF" w:rsidRPr="00C2721B">
        <w:rPr>
          <w:rFonts w:cs="Times New Roman"/>
        </w:rPr>
        <w:t xml:space="preserve"> </w:t>
      </w:r>
      <w:r w:rsidRPr="00C2721B">
        <w:rPr>
          <w:rFonts w:cs="Times New Roman"/>
        </w:rPr>
        <w:t xml:space="preserve">in </w:t>
      </w:r>
      <w:r w:rsidR="00FE392E">
        <w:rPr>
          <w:rFonts w:cs="Times New Roman"/>
        </w:rPr>
        <w:t xml:space="preserve">the </w:t>
      </w:r>
      <w:r w:rsidRPr="00C2721B">
        <w:rPr>
          <w:rFonts w:cs="Times New Roman"/>
        </w:rPr>
        <w:t>t</w:t>
      </w:r>
      <w:r w:rsidR="001652AF">
        <w:rPr>
          <w:rFonts w:cs="Times New Roman"/>
        </w:rPr>
        <w:t>e</w:t>
      </w:r>
      <w:r w:rsidRPr="00C2721B">
        <w:rPr>
          <w:rFonts w:cs="Times New Roman"/>
        </w:rPr>
        <w:t xml:space="preserve">xt </w:t>
      </w:r>
      <w:r w:rsidR="001652AF">
        <w:rPr>
          <w:rFonts w:cs="Times New Roman"/>
        </w:rPr>
        <w:t xml:space="preserve">file with a ‘.txt’ extension </w:t>
      </w:r>
      <w:r>
        <w:rPr>
          <w:rFonts w:cs="Times New Roman"/>
        </w:rPr>
        <w:t>and e</w:t>
      </w:r>
      <w:r w:rsidR="00B076B1">
        <w:rPr>
          <w:rFonts w:cs="Times New Roman"/>
        </w:rPr>
        <w:t xml:space="preserve">ach line </w:t>
      </w:r>
      <w:r w:rsidR="001652AF">
        <w:rPr>
          <w:rFonts w:cs="Times New Roman"/>
        </w:rPr>
        <w:t xml:space="preserve">represents </w:t>
      </w:r>
      <w:r w:rsidR="00B076B1">
        <w:rPr>
          <w:rFonts w:cs="Times New Roman"/>
        </w:rPr>
        <w:t xml:space="preserve">a record of </w:t>
      </w:r>
      <w:r w:rsidR="003F303B">
        <w:rPr>
          <w:rFonts w:cs="Times New Roman"/>
        </w:rPr>
        <w:t>a car</w:t>
      </w:r>
      <w:r w:rsidR="001652AF">
        <w:rPr>
          <w:rFonts w:cs="Times New Roman"/>
        </w:rPr>
        <w:t>’s</w:t>
      </w:r>
      <w:r w:rsidR="003F303B">
        <w:rPr>
          <w:rFonts w:cs="Times New Roman"/>
        </w:rPr>
        <w:t xml:space="preserve"> </w:t>
      </w:r>
      <w:r w:rsidR="00B076B1">
        <w:rPr>
          <w:rFonts w:cs="Times New Roman"/>
        </w:rPr>
        <w:t>trajectory</w:t>
      </w:r>
      <w:r w:rsidR="001652AF">
        <w:rPr>
          <w:rFonts w:cs="Times New Roman"/>
        </w:rPr>
        <w:t>/path</w:t>
      </w:r>
      <w:r w:rsidR="00A243B1">
        <w:rPr>
          <w:rFonts w:cs="Times New Roman" w:hint="eastAsia"/>
        </w:rPr>
        <w:t>.</w:t>
      </w:r>
      <w:r w:rsidR="00A243B1">
        <w:rPr>
          <w:rFonts w:cs="Times New Roman"/>
        </w:rPr>
        <w:t xml:space="preserve"> </w:t>
      </w:r>
      <w:r w:rsidR="001652AF" w:rsidRPr="001652AF">
        <w:rPr>
          <w:rFonts w:cs="Times New Roman"/>
        </w:rPr>
        <w:t>The fields should be separated by either a space or a comma</w:t>
      </w:r>
      <w:r w:rsidR="00B076B1">
        <w:rPr>
          <w:rFonts w:cs="Times New Roman"/>
        </w:rPr>
        <w:t xml:space="preserve">. </w:t>
      </w:r>
      <w:r w:rsidR="00A243B1">
        <w:rPr>
          <w:rFonts w:cs="Times New Roman"/>
        </w:rPr>
        <w:t xml:space="preserve">The column </w:t>
      </w:r>
      <w:r w:rsidR="003F303B">
        <w:rPr>
          <w:rFonts w:cs="Times New Roman"/>
        </w:rPr>
        <w:t xml:space="preserve">field </w:t>
      </w:r>
      <w:r w:rsidR="00A243B1">
        <w:rPr>
          <w:rFonts w:cs="Times New Roman"/>
        </w:rPr>
        <w:t>are listed below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2"/>
        <w:gridCol w:w="2282"/>
        <w:gridCol w:w="1759"/>
        <w:gridCol w:w="1759"/>
        <w:gridCol w:w="576"/>
        <w:gridCol w:w="1458"/>
      </w:tblGrid>
      <w:tr w:rsidR="00A243B1" w:rsidRPr="00A243B1" w14:paraId="598DB8D2" w14:textId="77777777" w:rsidTr="00A243B1">
        <w:tc>
          <w:tcPr>
            <w:tcW w:w="278" w:type="pct"/>
            <w:vAlign w:val="bottom"/>
          </w:tcPr>
          <w:p w14:paraId="5F232684" w14:textId="5582CE7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No</w:t>
            </w:r>
          </w:p>
        </w:tc>
        <w:tc>
          <w:tcPr>
            <w:tcW w:w="1375" w:type="pct"/>
            <w:vAlign w:val="bottom"/>
          </w:tcPr>
          <w:p w14:paraId="62897FE6" w14:textId="1636E81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Field Name</w:t>
            </w:r>
          </w:p>
        </w:tc>
        <w:tc>
          <w:tcPr>
            <w:tcW w:w="1060" w:type="pct"/>
            <w:vAlign w:val="bottom"/>
          </w:tcPr>
          <w:p w14:paraId="4FFC949D" w14:textId="5372C42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Example 1</w:t>
            </w:r>
          </w:p>
        </w:tc>
        <w:tc>
          <w:tcPr>
            <w:tcW w:w="1060" w:type="pct"/>
            <w:vAlign w:val="bottom"/>
          </w:tcPr>
          <w:p w14:paraId="27DE20C1" w14:textId="74DBC110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Example 2</w:t>
            </w:r>
          </w:p>
        </w:tc>
        <w:tc>
          <w:tcPr>
            <w:tcW w:w="347" w:type="pct"/>
            <w:vAlign w:val="bottom"/>
          </w:tcPr>
          <w:p w14:paraId="0F9B5E2A" w14:textId="2D8A8C28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Unit</w:t>
            </w:r>
          </w:p>
        </w:tc>
        <w:tc>
          <w:tcPr>
            <w:tcW w:w="879" w:type="pct"/>
            <w:vAlign w:val="bottom"/>
          </w:tcPr>
          <w:p w14:paraId="567820C3" w14:textId="372FB26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eastAsia="Times New Roman" w:cs="Times New Roman"/>
                <w:color w:val="000000"/>
                <w:kern w:val="0"/>
                <w:sz w:val="20"/>
              </w:rPr>
              <w:t>remark</w:t>
            </w:r>
          </w:p>
        </w:tc>
      </w:tr>
      <w:tr w:rsidR="00A243B1" w:rsidRPr="00A243B1" w14:paraId="2CB8EB60" w14:textId="77777777" w:rsidTr="00A243B1">
        <w:tc>
          <w:tcPr>
            <w:tcW w:w="278" w:type="pct"/>
          </w:tcPr>
          <w:p w14:paraId="2CF84448" w14:textId="3CF4A38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</w:p>
        </w:tc>
        <w:tc>
          <w:tcPr>
            <w:tcW w:w="1375" w:type="pct"/>
          </w:tcPr>
          <w:p w14:paraId="4B603886" w14:textId="75D2117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Vehicle_ID</w:t>
            </w:r>
            <w:proofErr w:type="spellEnd"/>
          </w:p>
        </w:tc>
        <w:tc>
          <w:tcPr>
            <w:tcW w:w="1060" w:type="pct"/>
          </w:tcPr>
          <w:p w14:paraId="456559A0" w14:textId="5BC25DA4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</w:t>
            </w:r>
          </w:p>
        </w:tc>
        <w:tc>
          <w:tcPr>
            <w:tcW w:w="1060" w:type="pct"/>
          </w:tcPr>
          <w:p w14:paraId="5C2C2D02" w14:textId="499C765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</w:t>
            </w:r>
          </w:p>
        </w:tc>
        <w:tc>
          <w:tcPr>
            <w:tcW w:w="347" w:type="pct"/>
          </w:tcPr>
          <w:p w14:paraId="25C7966C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74E267E6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25DE6DC1" w14:textId="77777777" w:rsidTr="00A243B1">
        <w:tc>
          <w:tcPr>
            <w:tcW w:w="278" w:type="pct"/>
          </w:tcPr>
          <w:p w14:paraId="4D2A8F6D" w14:textId="1031820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2</w:t>
            </w:r>
          </w:p>
        </w:tc>
        <w:tc>
          <w:tcPr>
            <w:tcW w:w="1375" w:type="pct"/>
          </w:tcPr>
          <w:p w14:paraId="74CD225C" w14:textId="16F46E14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Frame_ID</w:t>
            </w:r>
            <w:proofErr w:type="spellEnd"/>
          </w:p>
        </w:tc>
        <w:tc>
          <w:tcPr>
            <w:tcW w:w="1060" w:type="pct"/>
          </w:tcPr>
          <w:p w14:paraId="7CAC147C" w14:textId="4A8F493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2</w:t>
            </w:r>
          </w:p>
        </w:tc>
        <w:tc>
          <w:tcPr>
            <w:tcW w:w="1060" w:type="pct"/>
          </w:tcPr>
          <w:p w14:paraId="709ADCFE" w14:textId="1275B0EB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3</w:t>
            </w:r>
          </w:p>
        </w:tc>
        <w:tc>
          <w:tcPr>
            <w:tcW w:w="347" w:type="pct"/>
          </w:tcPr>
          <w:p w14:paraId="001CF789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7250EE9A" w14:textId="5F2C7D1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cs="Times New Roman"/>
              </w:rPr>
              <w:t>0.1 seconds</w:t>
            </w:r>
          </w:p>
        </w:tc>
      </w:tr>
      <w:tr w:rsidR="00A243B1" w:rsidRPr="00A243B1" w14:paraId="7D7AA886" w14:textId="77777777" w:rsidTr="00A243B1">
        <w:tc>
          <w:tcPr>
            <w:tcW w:w="278" w:type="pct"/>
          </w:tcPr>
          <w:p w14:paraId="612544E0" w14:textId="56560B2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3</w:t>
            </w:r>
          </w:p>
        </w:tc>
        <w:tc>
          <w:tcPr>
            <w:tcW w:w="1375" w:type="pct"/>
          </w:tcPr>
          <w:p w14:paraId="6DD03551" w14:textId="3A2FAE2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Total_Frames</w:t>
            </w:r>
            <w:proofErr w:type="spellEnd"/>
          </w:p>
        </w:tc>
        <w:tc>
          <w:tcPr>
            <w:tcW w:w="1060" w:type="pct"/>
          </w:tcPr>
          <w:p w14:paraId="679A4C80" w14:textId="75F8F814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884</w:t>
            </w:r>
          </w:p>
        </w:tc>
        <w:tc>
          <w:tcPr>
            <w:tcW w:w="1060" w:type="pct"/>
          </w:tcPr>
          <w:p w14:paraId="2575AFE1" w14:textId="4810E6C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884</w:t>
            </w:r>
          </w:p>
        </w:tc>
        <w:tc>
          <w:tcPr>
            <w:tcW w:w="347" w:type="pct"/>
          </w:tcPr>
          <w:p w14:paraId="2EE91B5D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3FCB8358" w14:textId="024A6D6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A243B1">
              <w:rPr>
                <w:rFonts w:cs="Times New Roman"/>
              </w:rPr>
              <w:t>0.1 seconds</w:t>
            </w:r>
          </w:p>
        </w:tc>
      </w:tr>
      <w:tr w:rsidR="00A243B1" w:rsidRPr="00A243B1" w14:paraId="06D41560" w14:textId="77777777" w:rsidTr="00A243B1">
        <w:tc>
          <w:tcPr>
            <w:tcW w:w="278" w:type="pct"/>
          </w:tcPr>
          <w:p w14:paraId="65A0098C" w14:textId="3DF7A5E0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4</w:t>
            </w:r>
          </w:p>
        </w:tc>
        <w:tc>
          <w:tcPr>
            <w:tcW w:w="1375" w:type="pct"/>
          </w:tcPr>
          <w:p w14:paraId="479B3D37" w14:textId="5238496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Global_Time</w:t>
            </w:r>
            <w:proofErr w:type="spellEnd"/>
          </w:p>
        </w:tc>
        <w:tc>
          <w:tcPr>
            <w:tcW w:w="1060" w:type="pct"/>
          </w:tcPr>
          <w:p w14:paraId="29883C67" w14:textId="6B52187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113433136100</w:t>
            </w:r>
          </w:p>
        </w:tc>
        <w:tc>
          <w:tcPr>
            <w:tcW w:w="1060" w:type="pct"/>
          </w:tcPr>
          <w:p w14:paraId="6A81F197" w14:textId="4B7193F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113433136200</w:t>
            </w:r>
          </w:p>
        </w:tc>
        <w:tc>
          <w:tcPr>
            <w:tcW w:w="347" w:type="pct"/>
          </w:tcPr>
          <w:p w14:paraId="161E1436" w14:textId="536C5B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1AFA13BE" w14:textId="34C2CD7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any value</w:t>
            </w:r>
            <w:r w:rsidR="003F303B">
              <w:t xml:space="preserve"> </w:t>
            </w:r>
            <w:r w:rsidR="003F303B">
              <w:lastRenderedPageBreak/>
              <w:t xml:space="preserve">but likely to be </w:t>
            </w:r>
            <w:proofErr w:type="spellStart"/>
            <w:r w:rsidR="003F303B">
              <w:t>unix</w:t>
            </w:r>
            <w:proofErr w:type="spellEnd"/>
            <w:r w:rsidR="003F303B">
              <w:t xml:space="preserve"> timestamp</w:t>
            </w:r>
          </w:p>
        </w:tc>
      </w:tr>
      <w:tr w:rsidR="00A243B1" w:rsidRPr="00A243B1" w14:paraId="6FE229FB" w14:textId="77777777" w:rsidTr="00A243B1">
        <w:tc>
          <w:tcPr>
            <w:tcW w:w="278" w:type="pct"/>
          </w:tcPr>
          <w:p w14:paraId="1144C3F1" w14:textId="60A344C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lastRenderedPageBreak/>
              <w:t>5</w:t>
            </w:r>
          </w:p>
        </w:tc>
        <w:tc>
          <w:tcPr>
            <w:tcW w:w="1375" w:type="pct"/>
          </w:tcPr>
          <w:p w14:paraId="161DB3A5" w14:textId="5464182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Local_X</w:t>
            </w:r>
            <w:proofErr w:type="spellEnd"/>
          </w:p>
        </w:tc>
        <w:tc>
          <w:tcPr>
            <w:tcW w:w="1060" w:type="pct"/>
          </w:tcPr>
          <w:p w14:paraId="0C81722C" w14:textId="4780869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6.884</w:t>
            </w:r>
          </w:p>
        </w:tc>
        <w:tc>
          <w:tcPr>
            <w:tcW w:w="1060" w:type="pct"/>
          </w:tcPr>
          <w:p w14:paraId="5D05C26C" w14:textId="5F455AD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6.938</w:t>
            </w:r>
          </w:p>
        </w:tc>
        <w:tc>
          <w:tcPr>
            <w:tcW w:w="347" w:type="pct"/>
          </w:tcPr>
          <w:p w14:paraId="41008B2A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4CE7B39B" w14:textId="2A33CCF5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not used</w:t>
            </w:r>
            <w:r w:rsidR="003F303B">
              <w:t xml:space="preserve"> in </w:t>
            </w:r>
            <w:proofErr w:type="spellStart"/>
            <w:r w:rsidR="003F303B">
              <w:t>NeXA</w:t>
            </w:r>
            <w:proofErr w:type="spellEnd"/>
          </w:p>
        </w:tc>
      </w:tr>
      <w:tr w:rsidR="00A243B1" w:rsidRPr="00A243B1" w14:paraId="04FCE04D" w14:textId="77777777" w:rsidTr="00A243B1">
        <w:tc>
          <w:tcPr>
            <w:tcW w:w="278" w:type="pct"/>
          </w:tcPr>
          <w:p w14:paraId="527178DF" w14:textId="7291C42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6</w:t>
            </w:r>
          </w:p>
        </w:tc>
        <w:tc>
          <w:tcPr>
            <w:tcW w:w="1375" w:type="pct"/>
          </w:tcPr>
          <w:p w14:paraId="6636D20F" w14:textId="1F0085EA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Local_Y</w:t>
            </w:r>
            <w:proofErr w:type="spellEnd"/>
          </w:p>
        </w:tc>
        <w:tc>
          <w:tcPr>
            <w:tcW w:w="1060" w:type="pct"/>
          </w:tcPr>
          <w:p w14:paraId="60257B7D" w14:textId="28B7F2BF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48.213</w:t>
            </w:r>
          </w:p>
        </w:tc>
        <w:tc>
          <w:tcPr>
            <w:tcW w:w="1060" w:type="pct"/>
          </w:tcPr>
          <w:p w14:paraId="18FF55C9" w14:textId="02BBDA15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49.463</w:t>
            </w:r>
          </w:p>
        </w:tc>
        <w:tc>
          <w:tcPr>
            <w:tcW w:w="347" w:type="pct"/>
          </w:tcPr>
          <w:p w14:paraId="168ABEAA" w14:textId="4497E9E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B5832">
              <w:t>feet</w:t>
            </w:r>
          </w:p>
        </w:tc>
        <w:tc>
          <w:tcPr>
            <w:tcW w:w="879" w:type="pct"/>
          </w:tcPr>
          <w:p w14:paraId="63C12D8A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629B384E" w14:textId="77777777" w:rsidTr="00A243B1">
        <w:tc>
          <w:tcPr>
            <w:tcW w:w="278" w:type="pct"/>
          </w:tcPr>
          <w:p w14:paraId="7435A34A" w14:textId="5D1E174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7</w:t>
            </w:r>
          </w:p>
        </w:tc>
        <w:tc>
          <w:tcPr>
            <w:tcW w:w="1375" w:type="pct"/>
          </w:tcPr>
          <w:p w14:paraId="48C64C5D" w14:textId="721E166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Global_X</w:t>
            </w:r>
            <w:proofErr w:type="spellEnd"/>
          </w:p>
        </w:tc>
        <w:tc>
          <w:tcPr>
            <w:tcW w:w="1060" w:type="pct"/>
          </w:tcPr>
          <w:p w14:paraId="7A6C56A3" w14:textId="33E86374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6042842.116</w:t>
            </w:r>
          </w:p>
        </w:tc>
        <w:tc>
          <w:tcPr>
            <w:tcW w:w="1060" w:type="pct"/>
          </w:tcPr>
          <w:p w14:paraId="294496AA" w14:textId="7BAA0C8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6042842.012</w:t>
            </w:r>
          </w:p>
        </w:tc>
        <w:tc>
          <w:tcPr>
            <w:tcW w:w="347" w:type="pct"/>
          </w:tcPr>
          <w:p w14:paraId="4754BD84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18F74EEA" w14:textId="2B1558F0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not used</w:t>
            </w:r>
            <w:r w:rsidR="003F303B">
              <w:t xml:space="preserve"> in NeXTA</w:t>
            </w:r>
          </w:p>
        </w:tc>
      </w:tr>
      <w:tr w:rsidR="00A243B1" w:rsidRPr="00A243B1" w14:paraId="20D54C58" w14:textId="77777777" w:rsidTr="00A243B1">
        <w:tc>
          <w:tcPr>
            <w:tcW w:w="278" w:type="pct"/>
          </w:tcPr>
          <w:p w14:paraId="77CBE53E" w14:textId="666FF135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8</w:t>
            </w:r>
          </w:p>
        </w:tc>
        <w:tc>
          <w:tcPr>
            <w:tcW w:w="1375" w:type="pct"/>
          </w:tcPr>
          <w:p w14:paraId="642684B7" w14:textId="074D862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Global_Y</w:t>
            </w:r>
            <w:proofErr w:type="spellEnd"/>
          </w:p>
        </w:tc>
        <w:tc>
          <w:tcPr>
            <w:tcW w:w="1060" w:type="pct"/>
          </w:tcPr>
          <w:p w14:paraId="34BE50CD" w14:textId="753C195A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2133117.662</w:t>
            </w:r>
          </w:p>
        </w:tc>
        <w:tc>
          <w:tcPr>
            <w:tcW w:w="1060" w:type="pct"/>
          </w:tcPr>
          <w:p w14:paraId="042E86AB" w14:textId="45AF7A0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2133118.909</w:t>
            </w:r>
          </w:p>
        </w:tc>
        <w:tc>
          <w:tcPr>
            <w:tcW w:w="347" w:type="pct"/>
          </w:tcPr>
          <w:p w14:paraId="07F0F876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42786C08" w14:textId="303028C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not used</w:t>
            </w:r>
            <w:r w:rsidR="003F303B">
              <w:t xml:space="preserve"> in NeXTA</w:t>
            </w:r>
          </w:p>
        </w:tc>
      </w:tr>
      <w:tr w:rsidR="00A243B1" w:rsidRPr="00A243B1" w14:paraId="66528261" w14:textId="77777777" w:rsidTr="00A243B1">
        <w:tc>
          <w:tcPr>
            <w:tcW w:w="278" w:type="pct"/>
          </w:tcPr>
          <w:p w14:paraId="31DE92DA" w14:textId="6F85661A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9</w:t>
            </w:r>
          </w:p>
        </w:tc>
        <w:tc>
          <w:tcPr>
            <w:tcW w:w="1375" w:type="pct"/>
          </w:tcPr>
          <w:p w14:paraId="42B48897" w14:textId="4420EE1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Vehicle_Length</w:t>
            </w:r>
            <w:proofErr w:type="spellEnd"/>
          </w:p>
        </w:tc>
        <w:tc>
          <w:tcPr>
            <w:tcW w:w="1060" w:type="pct"/>
          </w:tcPr>
          <w:p w14:paraId="22E8E911" w14:textId="1DA5851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4.3</w:t>
            </w:r>
          </w:p>
        </w:tc>
        <w:tc>
          <w:tcPr>
            <w:tcW w:w="1060" w:type="pct"/>
          </w:tcPr>
          <w:p w14:paraId="5C41ED58" w14:textId="77E926FF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4.3</w:t>
            </w:r>
          </w:p>
        </w:tc>
        <w:tc>
          <w:tcPr>
            <w:tcW w:w="347" w:type="pct"/>
          </w:tcPr>
          <w:p w14:paraId="683B1D56" w14:textId="12F493F1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B5832">
              <w:t>feet</w:t>
            </w:r>
          </w:p>
        </w:tc>
        <w:tc>
          <w:tcPr>
            <w:tcW w:w="879" w:type="pct"/>
          </w:tcPr>
          <w:p w14:paraId="3EE15A50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2720ED0C" w14:textId="77777777" w:rsidTr="00A243B1">
        <w:tc>
          <w:tcPr>
            <w:tcW w:w="278" w:type="pct"/>
          </w:tcPr>
          <w:p w14:paraId="0660C2D8" w14:textId="16E7C95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0</w:t>
            </w:r>
          </w:p>
        </w:tc>
        <w:tc>
          <w:tcPr>
            <w:tcW w:w="1375" w:type="pct"/>
          </w:tcPr>
          <w:p w14:paraId="491F98C2" w14:textId="3E5A093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Vehicle_Width</w:t>
            </w:r>
            <w:proofErr w:type="spellEnd"/>
          </w:p>
        </w:tc>
        <w:tc>
          <w:tcPr>
            <w:tcW w:w="1060" w:type="pct"/>
          </w:tcPr>
          <w:p w14:paraId="5C341E78" w14:textId="71EF6C5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6.4</w:t>
            </w:r>
          </w:p>
        </w:tc>
        <w:tc>
          <w:tcPr>
            <w:tcW w:w="1060" w:type="pct"/>
          </w:tcPr>
          <w:p w14:paraId="5681D32F" w14:textId="4689F74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6.4</w:t>
            </w:r>
          </w:p>
        </w:tc>
        <w:tc>
          <w:tcPr>
            <w:tcW w:w="347" w:type="pct"/>
          </w:tcPr>
          <w:p w14:paraId="4D8F9A00" w14:textId="4BDC3C4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B5832">
              <w:t>feet</w:t>
            </w:r>
          </w:p>
        </w:tc>
        <w:tc>
          <w:tcPr>
            <w:tcW w:w="879" w:type="pct"/>
          </w:tcPr>
          <w:p w14:paraId="1913C95E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30DF1F75" w14:textId="77777777" w:rsidTr="00A243B1">
        <w:tc>
          <w:tcPr>
            <w:tcW w:w="278" w:type="pct"/>
          </w:tcPr>
          <w:p w14:paraId="3532AD4B" w14:textId="67697E0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1</w:t>
            </w:r>
          </w:p>
        </w:tc>
        <w:tc>
          <w:tcPr>
            <w:tcW w:w="1375" w:type="pct"/>
          </w:tcPr>
          <w:p w14:paraId="742ED81B" w14:textId="1F1FA925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Vehicle_Class</w:t>
            </w:r>
            <w:proofErr w:type="spellEnd"/>
          </w:p>
        </w:tc>
        <w:tc>
          <w:tcPr>
            <w:tcW w:w="1060" w:type="pct"/>
          </w:tcPr>
          <w:p w14:paraId="4425770C" w14:textId="091C2D2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2</w:t>
            </w:r>
          </w:p>
        </w:tc>
        <w:tc>
          <w:tcPr>
            <w:tcW w:w="1060" w:type="pct"/>
          </w:tcPr>
          <w:p w14:paraId="6C54EF48" w14:textId="35E0355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2</w:t>
            </w:r>
          </w:p>
        </w:tc>
        <w:tc>
          <w:tcPr>
            <w:tcW w:w="347" w:type="pct"/>
          </w:tcPr>
          <w:p w14:paraId="116C9AE4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0E7EC884" w14:textId="7EFDCB1A" w:rsidR="00A243B1" w:rsidRPr="00A243B1" w:rsidRDefault="003F303B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t>passenger car</w:t>
            </w:r>
            <w:r w:rsidRPr="001E64C6">
              <w:t xml:space="preserve"> </w:t>
            </w:r>
            <w:r w:rsidR="00A243B1" w:rsidRPr="001E64C6">
              <w:t>or truck</w:t>
            </w:r>
          </w:p>
        </w:tc>
      </w:tr>
      <w:tr w:rsidR="00A243B1" w:rsidRPr="00A243B1" w14:paraId="02EE3A82" w14:textId="77777777" w:rsidTr="00A243B1">
        <w:tc>
          <w:tcPr>
            <w:tcW w:w="278" w:type="pct"/>
          </w:tcPr>
          <w:p w14:paraId="7AC6AB7C" w14:textId="3DF9A70C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2</w:t>
            </w:r>
          </w:p>
        </w:tc>
        <w:tc>
          <w:tcPr>
            <w:tcW w:w="1375" w:type="pct"/>
          </w:tcPr>
          <w:p w14:paraId="32ADA809" w14:textId="1CA8AC1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Vehicle_Velocity</w:t>
            </w:r>
            <w:proofErr w:type="spellEnd"/>
          </w:p>
        </w:tc>
        <w:tc>
          <w:tcPr>
            <w:tcW w:w="1060" w:type="pct"/>
          </w:tcPr>
          <w:p w14:paraId="4B144200" w14:textId="18FD329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12.5</w:t>
            </w:r>
          </w:p>
        </w:tc>
        <w:tc>
          <w:tcPr>
            <w:tcW w:w="1060" w:type="pct"/>
          </w:tcPr>
          <w:p w14:paraId="6334E6F2" w14:textId="756AF63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12.5</w:t>
            </w:r>
          </w:p>
        </w:tc>
        <w:tc>
          <w:tcPr>
            <w:tcW w:w="347" w:type="pct"/>
          </w:tcPr>
          <w:p w14:paraId="7F8CAFCC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534115CD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50CBD5EB" w14:textId="77777777" w:rsidTr="00A243B1">
        <w:tc>
          <w:tcPr>
            <w:tcW w:w="278" w:type="pct"/>
          </w:tcPr>
          <w:p w14:paraId="08474953" w14:textId="2AEA4AC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3</w:t>
            </w:r>
          </w:p>
        </w:tc>
        <w:tc>
          <w:tcPr>
            <w:tcW w:w="1375" w:type="pct"/>
          </w:tcPr>
          <w:p w14:paraId="31D49C32" w14:textId="0DDE91F3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Vehicle_Acceleration</w:t>
            </w:r>
            <w:proofErr w:type="spellEnd"/>
          </w:p>
        </w:tc>
        <w:tc>
          <w:tcPr>
            <w:tcW w:w="1060" w:type="pct"/>
          </w:tcPr>
          <w:p w14:paraId="4478E69F" w14:textId="4489D91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6D3442C1" w14:textId="23746AE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08F1D84F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4103FB48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29F4D587" w14:textId="77777777" w:rsidTr="00A243B1">
        <w:tc>
          <w:tcPr>
            <w:tcW w:w="278" w:type="pct"/>
          </w:tcPr>
          <w:p w14:paraId="36DA6D44" w14:textId="2921CB8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4</w:t>
            </w:r>
          </w:p>
        </w:tc>
        <w:tc>
          <w:tcPr>
            <w:tcW w:w="1375" w:type="pct"/>
          </w:tcPr>
          <w:p w14:paraId="749E9BD2" w14:textId="2E91D578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Lane_Identification</w:t>
            </w:r>
            <w:proofErr w:type="spellEnd"/>
          </w:p>
        </w:tc>
        <w:tc>
          <w:tcPr>
            <w:tcW w:w="1060" w:type="pct"/>
          </w:tcPr>
          <w:p w14:paraId="03CCCA7E" w14:textId="775B11B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2</w:t>
            </w:r>
          </w:p>
        </w:tc>
        <w:tc>
          <w:tcPr>
            <w:tcW w:w="1060" w:type="pct"/>
          </w:tcPr>
          <w:p w14:paraId="6280F958" w14:textId="44351DEB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2</w:t>
            </w:r>
          </w:p>
        </w:tc>
        <w:tc>
          <w:tcPr>
            <w:tcW w:w="347" w:type="pct"/>
          </w:tcPr>
          <w:p w14:paraId="08EAA04E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2C148310" w14:textId="0560200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1E64C6">
              <w:t>important</w:t>
            </w:r>
          </w:p>
        </w:tc>
      </w:tr>
      <w:tr w:rsidR="00A243B1" w:rsidRPr="00A243B1" w14:paraId="776AEA59" w14:textId="77777777" w:rsidTr="00A243B1">
        <w:tc>
          <w:tcPr>
            <w:tcW w:w="278" w:type="pct"/>
          </w:tcPr>
          <w:p w14:paraId="30B07848" w14:textId="337E5B9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5</w:t>
            </w:r>
          </w:p>
        </w:tc>
        <w:tc>
          <w:tcPr>
            <w:tcW w:w="1375" w:type="pct"/>
          </w:tcPr>
          <w:p w14:paraId="7D032CA2" w14:textId="2BB72D4B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Preceding_Vehicle</w:t>
            </w:r>
            <w:proofErr w:type="spellEnd"/>
          </w:p>
        </w:tc>
        <w:tc>
          <w:tcPr>
            <w:tcW w:w="1060" w:type="pct"/>
          </w:tcPr>
          <w:p w14:paraId="7DD431D1" w14:textId="7BC36DB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50881F94" w14:textId="44C9949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113045F6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03F8B601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4C78CAB2" w14:textId="77777777" w:rsidTr="00A243B1">
        <w:tc>
          <w:tcPr>
            <w:tcW w:w="278" w:type="pct"/>
          </w:tcPr>
          <w:p w14:paraId="5BAD5C0E" w14:textId="57B3818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6</w:t>
            </w:r>
          </w:p>
        </w:tc>
        <w:tc>
          <w:tcPr>
            <w:tcW w:w="1375" w:type="pct"/>
          </w:tcPr>
          <w:p w14:paraId="24B16B84" w14:textId="2D5161C6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proofErr w:type="spellStart"/>
            <w:r w:rsidRPr="005A3235">
              <w:t>Following_Vehicle</w:t>
            </w:r>
            <w:proofErr w:type="spellEnd"/>
          </w:p>
        </w:tc>
        <w:tc>
          <w:tcPr>
            <w:tcW w:w="1060" w:type="pct"/>
          </w:tcPr>
          <w:p w14:paraId="4576660B" w14:textId="13544C2A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6A358B96" w14:textId="045644F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2338E04C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58017F2D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5B4B0B4C" w14:textId="77777777" w:rsidTr="00A243B1">
        <w:tc>
          <w:tcPr>
            <w:tcW w:w="278" w:type="pct"/>
          </w:tcPr>
          <w:p w14:paraId="5104F757" w14:textId="7D615EE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7</w:t>
            </w:r>
          </w:p>
        </w:tc>
        <w:tc>
          <w:tcPr>
            <w:tcW w:w="1375" w:type="pct"/>
          </w:tcPr>
          <w:p w14:paraId="469194EE" w14:textId="2620C65E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Spacing</w:t>
            </w:r>
          </w:p>
        </w:tc>
        <w:tc>
          <w:tcPr>
            <w:tcW w:w="1060" w:type="pct"/>
          </w:tcPr>
          <w:p w14:paraId="5A0B3D82" w14:textId="23FA9C89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7C439644" w14:textId="7CA17978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47E89A13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416BAFFB" w14:textId="77777777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  <w:tr w:rsidR="00A243B1" w:rsidRPr="00A243B1" w14:paraId="39285955" w14:textId="77777777" w:rsidTr="00A243B1">
        <w:tc>
          <w:tcPr>
            <w:tcW w:w="278" w:type="pct"/>
          </w:tcPr>
          <w:p w14:paraId="1BE49DB1" w14:textId="4E23E5A8" w:rsid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>
              <w:rPr>
                <w:rFonts w:cs="Times New Roman" w:hint="eastAsia"/>
              </w:rPr>
              <w:t>1</w:t>
            </w:r>
            <w:r>
              <w:rPr>
                <w:rFonts w:cs="Times New Roman"/>
              </w:rPr>
              <w:t>8</w:t>
            </w:r>
          </w:p>
        </w:tc>
        <w:tc>
          <w:tcPr>
            <w:tcW w:w="1375" w:type="pct"/>
          </w:tcPr>
          <w:p w14:paraId="2C824F84" w14:textId="5266CB08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5A3235">
              <w:t>Headway</w:t>
            </w:r>
          </w:p>
        </w:tc>
        <w:tc>
          <w:tcPr>
            <w:tcW w:w="1060" w:type="pct"/>
          </w:tcPr>
          <w:p w14:paraId="1E3147FB" w14:textId="6053ECDD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F73F6C">
              <w:t>0</w:t>
            </w:r>
          </w:p>
        </w:tc>
        <w:tc>
          <w:tcPr>
            <w:tcW w:w="1060" w:type="pct"/>
          </w:tcPr>
          <w:p w14:paraId="63A33788" w14:textId="59BDEF72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  <w:r w:rsidRPr="007E1699">
              <w:t>0</w:t>
            </w:r>
          </w:p>
        </w:tc>
        <w:tc>
          <w:tcPr>
            <w:tcW w:w="347" w:type="pct"/>
          </w:tcPr>
          <w:p w14:paraId="079643F6" w14:textId="6965B3B5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  <w:tc>
          <w:tcPr>
            <w:tcW w:w="879" w:type="pct"/>
          </w:tcPr>
          <w:p w14:paraId="2AB9E8E5" w14:textId="7DAC0BFB" w:rsidR="00A243B1" w:rsidRPr="00A243B1" w:rsidRDefault="00A243B1" w:rsidP="00A243B1">
            <w:pPr>
              <w:spacing w:line="240" w:lineRule="auto"/>
              <w:ind w:firstLineChars="0" w:firstLine="0"/>
              <w:rPr>
                <w:rFonts w:cs="Times New Roman"/>
              </w:rPr>
            </w:pPr>
          </w:p>
        </w:tc>
      </w:tr>
    </w:tbl>
    <w:p w14:paraId="760AE605" w14:textId="6F27F244" w:rsidR="00B076B1" w:rsidRDefault="00B076B1">
      <w:pPr>
        <w:ind w:firstLine="480"/>
        <w:rPr>
          <w:rFonts w:cs="Times New Roman"/>
        </w:rPr>
      </w:pPr>
    </w:p>
    <w:p w14:paraId="6A860061" w14:textId="4C54853C" w:rsidR="00A243B1" w:rsidRDefault="00D717E7" w:rsidP="00A243B1">
      <w:pPr>
        <w:pStyle w:val="Heading1"/>
      </w:pPr>
      <w:r>
        <w:t>2</w:t>
      </w:r>
      <w:r w:rsidR="00A243B1">
        <w:t>. Quick Start</w:t>
      </w:r>
    </w:p>
    <w:p w14:paraId="6FEC5A8A" w14:textId="166199DE" w:rsidR="00A243B1" w:rsidRDefault="00A243B1" w:rsidP="00A243B1">
      <w:pPr>
        <w:pStyle w:val="Heading2"/>
      </w:pPr>
      <w:r>
        <w:rPr>
          <w:rFonts w:hint="eastAsia"/>
        </w:rPr>
        <w:t>2</w:t>
      </w:r>
      <w:r>
        <w:t>.1 Open NeXTA</w:t>
      </w:r>
    </w:p>
    <w:p w14:paraId="77B7BE8A" w14:textId="7946A38B" w:rsidR="00032282" w:rsidRPr="00A243B1" w:rsidRDefault="00D15CDE" w:rsidP="00D15CDE">
      <w:pPr>
        <w:ind w:firstLine="480"/>
      </w:pPr>
      <w:r>
        <w:rPr>
          <w:rFonts w:hint="eastAsia"/>
        </w:rPr>
        <w:t>Doubl</w:t>
      </w:r>
      <w:r>
        <w:t xml:space="preserve">e-click the </w:t>
      </w:r>
      <w:r w:rsidRPr="00D15CDE">
        <w:t>NEXTA_4_Trajectory.exe</w:t>
      </w:r>
      <w:r w:rsidR="003F303B">
        <w:t xml:space="preserve"> executable</w:t>
      </w:r>
      <w:r w:rsidR="00BC6FD4">
        <w:t>.</w:t>
      </w:r>
      <w:r w:rsidR="003F303B">
        <w:t xml:space="preserve">  </w:t>
      </w:r>
    </w:p>
    <w:p w14:paraId="5C023807" w14:textId="37204475" w:rsidR="008A17D0" w:rsidRPr="00C16ACC" w:rsidRDefault="00D15CDE" w:rsidP="00D15CDE">
      <w:pPr>
        <w:spacing w:line="240" w:lineRule="auto"/>
        <w:ind w:firstLineChars="0" w:firstLine="0"/>
        <w:jc w:val="center"/>
        <w:rPr>
          <w:rFonts w:cs="Times New Roman"/>
        </w:rPr>
      </w:pPr>
      <w:r w:rsidRPr="00D15CDE">
        <w:rPr>
          <w:rFonts w:cs="Times New Roman"/>
          <w:noProof/>
        </w:rPr>
        <w:drawing>
          <wp:inline distT="0" distB="0" distL="0" distR="0" wp14:anchorId="7023AE81" wp14:editId="1AFC1CD1">
            <wp:extent cx="5274310" cy="285877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D9EBB3" w14:textId="590AA6A9" w:rsidR="00D15CDE" w:rsidRDefault="00D15CDE" w:rsidP="0025439B">
      <w:pPr>
        <w:pStyle w:val="Heading2"/>
        <w:numPr>
          <w:ilvl w:val="1"/>
          <w:numId w:val="3"/>
        </w:numPr>
      </w:pPr>
      <w:r>
        <w:lastRenderedPageBreak/>
        <w:t xml:space="preserve">Load </w:t>
      </w:r>
      <w:r w:rsidRPr="00C16ACC">
        <w:t>trajectory file</w:t>
      </w:r>
    </w:p>
    <w:p w14:paraId="5C2C3C82" w14:textId="0CD0B315" w:rsidR="008A17D0" w:rsidRDefault="00C16ACC" w:rsidP="00D15CDE">
      <w:pPr>
        <w:ind w:firstLine="480"/>
      </w:pPr>
      <w:r w:rsidRPr="00C16ACC">
        <w:t>Se</w:t>
      </w:r>
      <w:r>
        <w:t xml:space="preserve">lect menu </w:t>
      </w:r>
      <w:r w:rsidR="00D15CDE">
        <w:t>‘</w:t>
      </w:r>
      <w:r w:rsidR="008A17D0" w:rsidRPr="00C16ACC">
        <w:t>Tools</w:t>
      </w:r>
      <w:r w:rsidR="00D15CDE">
        <w:t xml:space="preserve">’ </w:t>
      </w:r>
      <w:r w:rsidR="00D15CDE">
        <w:rPr>
          <w:rFonts w:hint="eastAsia"/>
        </w:rPr>
        <w:t>→</w:t>
      </w:r>
      <w:r w:rsidR="00D15CDE">
        <w:rPr>
          <w:rFonts w:hint="eastAsia"/>
        </w:rPr>
        <w:t xml:space="preserve"> </w:t>
      </w:r>
      <w:r w:rsidR="00D15CDE">
        <w:t>‘</w:t>
      </w:r>
      <w:r w:rsidR="008A17D0" w:rsidRPr="00C16ACC">
        <w:t>NGSIM Tools</w:t>
      </w:r>
      <w:r w:rsidR="00D15CDE">
        <w:t xml:space="preserve">’ </w:t>
      </w:r>
      <w:r w:rsidR="00D15CDE">
        <w:rPr>
          <w:rFonts w:hint="eastAsia"/>
        </w:rPr>
        <w:t>→</w:t>
      </w:r>
      <w:r w:rsidR="00D15CDE">
        <w:rPr>
          <w:rFonts w:hint="eastAsia"/>
        </w:rPr>
        <w:t xml:space="preserve"> </w:t>
      </w:r>
      <w:r w:rsidR="00D15CDE">
        <w:t>‘</w:t>
      </w:r>
      <w:r w:rsidR="008A17D0" w:rsidRPr="00D15CDE">
        <w:rPr>
          <w:bCs/>
        </w:rPr>
        <w:t>Active Space-Time View</w:t>
      </w:r>
      <w:r w:rsidR="00D15CDE">
        <w:rPr>
          <w:bCs/>
        </w:rPr>
        <w:t>’</w:t>
      </w:r>
      <w:r w:rsidR="00B076B1" w:rsidRPr="00D15CDE">
        <w:rPr>
          <w:bCs/>
        </w:rPr>
        <w:t xml:space="preserve">, and then load </w:t>
      </w:r>
      <w:r w:rsidR="00D15CDE" w:rsidRPr="00D15CDE">
        <w:rPr>
          <w:bCs/>
        </w:rPr>
        <w:t>trajectory file</w:t>
      </w:r>
      <w:r w:rsidR="008A17D0" w:rsidRPr="00D15CDE">
        <w:rPr>
          <w:bCs/>
        </w:rPr>
        <w:t xml:space="preserve"> </w:t>
      </w:r>
      <w:r w:rsidR="00D15CDE">
        <w:rPr>
          <w:bCs/>
        </w:rPr>
        <w:t>in txt format.</w:t>
      </w:r>
    </w:p>
    <w:p w14:paraId="281A2A82" w14:textId="77777777" w:rsidR="00B076B1" w:rsidRPr="00C16ACC" w:rsidRDefault="00B076B1" w:rsidP="00D15CDE">
      <w:pPr>
        <w:spacing w:line="240" w:lineRule="auto"/>
        <w:ind w:firstLineChars="0" w:firstLine="0"/>
        <w:jc w:val="center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17FD5DA3" wp14:editId="17C5A69B">
            <wp:extent cx="5274000" cy="2430747"/>
            <wp:effectExtent l="0" t="0" r="317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000" cy="2430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D8A8E" w14:textId="263675B6" w:rsidR="008A17D0" w:rsidRPr="00C16ACC" w:rsidRDefault="0030099D" w:rsidP="00D15CDE">
      <w:pPr>
        <w:spacing w:line="240" w:lineRule="auto"/>
        <w:ind w:firstLineChars="0" w:firstLine="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25AF29D1" wp14:editId="3DD1C628">
            <wp:extent cx="5274310" cy="32962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Start w:id="0"/>
      <w:commentRangeEnd w:id="0"/>
      <w:r w:rsidR="003F303B">
        <w:rPr>
          <w:rStyle w:val="CommentReference"/>
        </w:rPr>
        <w:commentReference w:id="0"/>
      </w:r>
    </w:p>
    <w:p w14:paraId="1AB7FBF5" w14:textId="5B7F0BAD" w:rsidR="008A17D0" w:rsidRPr="00D15CDE" w:rsidRDefault="00BC6FD4" w:rsidP="00D15CDE">
      <w:pPr>
        <w:spacing w:line="240" w:lineRule="auto"/>
        <w:ind w:firstLineChars="0" w:firstLine="0"/>
        <w:jc w:val="center"/>
        <w:rPr>
          <w:rFonts w:cs="Times New Roman"/>
        </w:rPr>
      </w:pPr>
      <w:r w:rsidRPr="00BC6FD4">
        <w:rPr>
          <w:rFonts w:cs="Times New Roman"/>
        </w:rPr>
        <w:t>Once the file is loaded, the vehicle trajectories will be displayed in the current active window as shown below</w:t>
      </w:r>
      <w:r>
        <w:rPr>
          <w:rFonts w:cs="Times New Roman"/>
        </w:rPr>
        <w:t xml:space="preserve">. </w:t>
      </w:r>
      <w:r w:rsidR="00960091" w:rsidRPr="00960091">
        <w:rPr>
          <w:rFonts w:cs="Times New Roman"/>
          <w:noProof/>
        </w:rPr>
        <w:lastRenderedPageBreak/>
        <w:drawing>
          <wp:inline distT="0" distB="0" distL="0" distR="0" wp14:anchorId="59872283" wp14:editId="1D57A421">
            <wp:extent cx="5274310" cy="2869565"/>
            <wp:effectExtent l="0" t="0" r="2540" b="6985"/>
            <wp:docPr id="12" name="图片 12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 descr="文本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9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03F1C" w14:textId="62C881FD" w:rsidR="00E25B2A" w:rsidRPr="00960091" w:rsidRDefault="00E25B2A" w:rsidP="0025439B">
      <w:pPr>
        <w:pStyle w:val="Heading2"/>
        <w:numPr>
          <w:ilvl w:val="1"/>
          <w:numId w:val="4"/>
        </w:numPr>
        <w:rPr>
          <w:noProof/>
        </w:rPr>
      </w:pPr>
      <w:r w:rsidRPr="00960091">
        <w:rPr>
          <w:noProof/>
        </w:rPr>
        <w:t>Display trajectories for each lane.</w:t>
      </w:r>
    </w:p>
    <w:p w14:paraId="6E2C35E0" w14:textId="3C9D008A" w:rsidR="008A17D0" w:rsidRDefault="00960091" w:rsidP="00960091">
      <w:pPr>
        <w:adjustRightInd w:val="0"/>
        <w:snapToGrid w:val="0"/>
        <w:ind w:firstLine="480"/>
        <w:rPr>
          <w:noProof/>
        </w:rPr>
      </w:pPr>
      <w:r>
        <w:rPr>
          <w:noProof/>
        </w:rPr>
        <w:t>Users</w:t>
      </w:r>
      <w:r w:rsidRPr="00C16ACC">
        <w:rPr>
          <w:noProof/>
        </w:rPr>
        <w:t xml:space="preserve"> can choose </w:t>
      </w:r>
      <w:r w:rsidR="003F303B">
        <w:rPr>
          <w:noProof/>
        </w:rPr>
        <w:t>a</w:t>
      </w:r>
      <w:r w:rsidR="003F303B" w:rsidRPr="00C16ACC">
        <w:rPr>
          <w:noProof/>
        </w:rPr>
        <w:t xml:space="preserve"> </w:t>
      </w:r>
      <w:r>
        <w:rPr>
          <w:noProof/>
        </w:rPr>
        <w:t>lane number</w:t>
      </w:r>
      <w:r w:rsidRPr="00C16ACC">
        <w:rPr>
          <w:noProof/>
        </w:rPr>
        <w:t xml:space="preserve"> to </w:t>
      </w:r>
      <w:r w:rsidR="003F303B">
        <w:rPr>
          <w:noProof/>
        </w:rPr>
        <w:t>visualize</w:t>
      </w:r>
      <w:r w:rsidR="003F303B" w:rsidRPr="00C16ACC">
        <w:rPr>
          <w:noProof/>
        </w:rPr>
        <w:t xml:space="preserve"> </w:t>
      </w:r>
      <w:r w:rsidRPr="00C16ACC">
        <w:rPr>
          <w:noProof/>
        </w:rPr>
        <w:t>the trajectory</w:t>
      </w:r>
      <w:r>
        <w:rPr>
          <w:noProof/>
        </w:rPr>
        <w:t xml:space="preserve"> </w:t>
      </w:r>
      <w:r w:rsidR="00BC6FD4">
        <w:rPr>
          <w:noProof/>
        </w:rPr>
        <w:t>using</w:t>
      </w:r>
      <w:r w:rsidR="00BC6FD4" w:rsidRPr="00960091">
        <w:rPr>
          <w:noProof/>
        </w:rPr>
        <w:t xml:space="preserve"> </w:t>
      </w:r>
      <w:r w:rsidR="008A17D0" w:rsidRPr="00960091">
        <w:rPr>
          <w:noProof/>
        </w:rPr>
        <w:t>the</w:t>
      </w:r>
      <w:r w:rsidR="0046658F" w:rsidRPr="00960091">
        <w:rPr>
          <w:noProof/>
        </w:rPr>
        <w:t xml:space="preserve"> menu</w:t>
      </w:r>
      <w:r w:rsidR="008A17D0" w:rsidRPr="00960091">
        <w:rPr>
          <w:noProof/>
        </w:rPr>
        <w:t xml:space="preserve"> </w:t>
      </w:r>
      <w:r>
        <w:rPr>
          <w:noProof/>
        </w:rPr>
        <w:t>‘</w:t>
      </w:r>
      <w:r w:rsidR="008A17D0" w:rsidRPr="00960091">
        <w:rPr>
          <w:noProof/>
        </w:rPr>
        <w:t>Tools</w:t>
      </w:r>
      <w:r>
        <w:rPr>
          <w:noProof/>
        </w:rPr>
        <w:t xml:space="preserve">’ </w:t>
      </w:r>
      <w:r>
        <w:rPr>
          <w:rFonts w:hint="eastAsia"/>
          <w:noProof/>
        </w:rPr>
        <w:t>→</w:t>
      </w:r>
      <w:r>
        <w:rPr>
          <w:noProof/>
        </w:rPr>
        <w:t xml:space="preserve"> ‘</w:t>
      </w:r>
      <w:r w:rsidR="009D11D3">
        <w:rPr>
          <w:noProof/>
        </w:rPr>
        <w:t>NGSIM</w:t>
      </w:r>
      <w:r w:rsidR="008A17D0" w:rsidRPr="00960091">
        <w:rPr>
          <w:noProof/>
        </w:rPr>
        <w:t xml:space="preserve"> Tools</w:t>
      </w:r>
      <w:r>
        <w:rPr>
          <w:noProof/>
        </w:rPr>
        <w:t>’.</w:t>
      </w:r>
    </w:p>
    <w:p w14:paraId="311BCC96" w14:textId="6E2A8C64" w:rsidR="008A17D0" w:rsidRDefault="003F303B" w:rsidP="0025439B">
      <w:pPr>
        <w:adjustRightInd w:val="0"/>
        <w:snapToGrid w:val="0"/>
        <w:ind w:firstLine="480"/>
        <w:rPr>
          <w:rFonts w:cs="Times New Roman"/>
        </w:rPr>
      </w:pPr>
      <w:r>
        <w:rPr>
          <w:noProof/>
        </w:rPr>
        <w:t xml:space="preserve">For example, </w:t>
      </w:r>
      <w:r w:rsidR="00960091">
        <w:rPr>
          <w:rFonts w:hint="eastAsia"/>
        </w:rPr>
        <w:t>t</w:t>
      </w:r>
      <w:r w:rsidR="00960091">
        <w:t xml:space="preserve">he </w:t>
      </w:r>
      <w:r w:rsidR="00960091" w:rsidRPr="00D15CDE">
        <w:rPr>
          <w:rFonts w:cs="Times New Roman"/>
        </w:rPr>
        <w:t>vehicle</w:t>
      </w:r>
      <w:r w:rsidR="00960091">
        <w:rPr>
          <w:rFonts w:cs="Times New Roman"/>
        </w:rPr>
        <w:t xml:space="preserve"> </w:t>
      </w:r>
      <w:r w:rsidR="00960091" w:rsidRPr="00D15CDE">
        <w:rPr>
          <w:rFonts w:cs="Times New Roman"/>
        </w:rPr>
        <w:t>trajectories</w:t>
      </w:r>
      <w:r w:rsidR="00960091">
        <w:rPr>
          <w:rFonts w:cs="Times New Roman"/>
        </w:rPr>
        <w:t xml:space="preserve"> of lane 1:</w:t>
      </w:r>
    </w:p>
    <w:p w14:paraId="07A6B626" w14:textId="73B4F651" w:rsidR="00960091" w:rsidRPr="00C16ACC" w:rsidRDefault="00960091" w:rsidP="00960091">
      <w:pPr>
        <w:spacing w:line="240" w:lineRule="auto"/>
        <w:ind w:firstLineChars="0" w:firstLine="0"/>
        <w:jc w:val="center"/>
      </w:pPr>
      <w:r w:rsidRPr="00960091">
        <w:rPr>
          <w:noProof/>
        </w:rPr>
        <w:drawing>
          <wp:inline distT="0" distB="0" distL="0" distR="0" wp14:anchorId="7D0A50E3" wp14:editId="478F9393">
            <wp:extent cx="5274310" cy="2868930"/>
            <wp:effectExtent l="0" t="0" r="2540" b="7620"/>
            <wp:docPr id="13" name="图片 13" descr="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 descr="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8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E59A0" w14:textId="1021F1EC" w:rsidR="00960091" w:rsidRDefault="00790FAE" w:rsidP="00960091">
      <w:pPr>
        <w:ind w:firstLine="480"/>
        <w:rPr>
          <w:rFonts w:cs="Times New Roman"/>
        </w:rPr>
      </w:pPr>
      <w:r>
        <w:rPr>
          <w:rFonts w:hint="eastAsia"/>
        </w:rPr>
        <w:t>T</w:t>
      </w:r>
      <w:r w:rsidR="00960091">
        <w:t xml:space="preserve">he </w:t>
      </w:r>
      <w:r w:rsidR="00960091" w:rsidRPr="00D15CDE">
        <w:rPr>
          <w:rFonts w:cs="Times New Roman"/>
        </w:rPr>
        <w:t>vehicle</w:t>
      </w:r>
      <w:r w:rsidR="00960091">
        <w:rPr>
          <w:rFonts w:cs="Times New Roman"/>
        </w:rPr>
        <w:t xml:space="preserve"> </w:t>
      </w:r>
      <w:r w:rsidR="00960091" w:rsidRPr="00D15CDE">
        <w:rPr>
          <w:rFonts w:cs="Times New Roman"/>
        </w:rPr>
        <w:t>trajectories</w:t>
      </w:r>
      <w:r w:rsidR="00960091">
        <w:rPr>
          <w:rFonts w:cs="Times New Roman"/>
        </w:rPr>
        <w:t xml:space="preserve"> of lane 7:</w:t>
      </w:r>
    </w:p>
    <w:p w14:paraId="128453DD" w14:textId="3BB012A8" w:rsidR="008A17D0" w:rsidRPr="00960091" w:rsidRDefault="00960091" w:rsidP="00960091">
      <w:pPr>
        <w:spacing w:line="240" w:lineRule="auto"/>
        <w:ind w:firstLineChars="0" w:firstLine="0"/>
        <w:jc w:val="center"/>
        <w:rPr>
          <w:rFonts w:cs="Times New Roman"/>
        </w:rPr>
      </w:pPr>
      <w:r w:rsidRPr="00960091">
        <w:rPr>
          <w:rFonts w:cs="Times New Roman"/>
          <w:noProof/>
        </w:rPr>
        <w:lastRenderedPageBreak/>
        <w:drawing>
          <wp:inline distT="0" distB="0" distL="0" distR="0" wp14:anchorId="2ABBFF53" wp14:editId="1E6D291F">
            <wp:extent cx="5274310" cy="2864485"/>
            <wp:effectExtent l="0" t="0" r="2540" b="0"/>
            <wp:docPr id="14" name="图片 14" descr="图片包含 散点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 descr="图片包含 散点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C2246A" w14:textId="3810C760" w:rsidR="00960091" w:rsidRDefault="00960091" w:rsidP="0025439B">
      <w:pPr>
        <w:pStyle w:val="Heading2"/>
        <w:numPr>
          <w:ilvl w:val="1"/>
          <w:numId w:val="5"/>
        </w:numPr>
      </w:pPr>
      <w:r>
        <w:t>S</w:t>
      </w:r>
      <w:r w:rsidR="008A17D0" w:rsidRPr="00E25B2A">
        <w:t>how Vehicle ID</w:t>
      </w:r>
    </w:p>
    <w:p w14:paraId="7991EFB1" w14:textId="62CD7A23" w:rsidR="008A17D0" w:rsidRPr="00960091" w:rsidRDefault="00960091" w:rsidP="00960091">
      <w:pPr>
        <w:adjustRightInd w:val="0"/>
        <w:snapToGrid w:val="0"/>
        <w:ind w:firstLine="480"/>
      </w:pPr>
      <w:r w:rsidRPr="00960091">
        <w:t xml:space="preserve">Users can show the vehicle ID in the menu ‘Tools’ </w:t>
      </w:r>
      <w:r w:rsidRPr="00960091">
        <w:rPr>
          <w:rFonts w:hint="eastAsia"/>
        </w:rPr>
        <w:t>→</w:t>
      </w:r>
      <w:r w:rsidRPr="00960091">
        <w:t xml:space="preserve"> ‘</w:t>
      </w:r>
      <w:r w:rsidR="009D11D3">
        <w:t>NGSIM</w:t>
      </w:r>
      <w:r w:rsidRPr="00960091">
        <w:t xml:space="preserve"> Tools’</w:t>
      </w:r>
      <w:r w:rsidRPr="00960091">
        <w:rPr>
          <w:rFonts w:hint="eastAsia"/>
        </w:rPr>
        <w:t xml:space="preserve"> </w:t>
      </w:r>
      <w:r w:rsidRPr="00960091">
        <w:t xml:space="preserve">and </w:t>
      </w:r>
      <w:r w:rsidR="002D7760" w:rsidRPr="00960091">
        <w:t xml:space="preserve">use mouse wheeler to zoom in and zoom out the display </w:t>
      </w:r>
      <w:r w:rsidR="003F303B">
        <w:t>for</w:t>
      </w:r>
      <w:r w:rsidR="003F303B" w:rsidRPr="00960091">
        <w:t xml:space="preserve"> </w:t>
      </w:r>
      <w:r w:rsidR="002D7760" w:rsidRPr="00960091">
        <w:t xml:space="preserve">the certain </w:t>
      </w:r>
      <w:r w:rsidR="003F303B">
        <w:t>area of the space-time diagram</w:t>
      </w:r>
      <w:r w:rsidR="002D7760" w:rsidRPr="00960091">
        <w:t xml:space="preserve">. </w:t>
      </w:r>
    </w:p>
    <w:p w14:paraId="6EA55228" w14:textId="7EBDE98B" w:rsidR="008A17D0" w:rsidRPr="00C16ACC" w:rsidRDefault="00960091" w:rsidP="00960091">
      <w:pPr>
        <w:spacing w:line="240" w:lineRule="auto"/>
        <w:ind w:firstLineChars="0" w:firstLine="0"/>
        <w:jc w:val="center"/>
        <w:rPr>
          <w:rFonts w:cs="Times New Roman"/>
        </w:rPr>
      </w:pPr>
      <w:r w:rsidRPr="00960091">
        <w:rPr>
          <w:rFonts w:cs="Times New Roman"/>
          <w:noProof/>
        </w:rPr>
        <w:drawing>
          <wp:inline distT="0" distB="0" distL="0" distR="0" wp14:anchorId="22B75E98" wp14:editId="05AB64D1">
            <wp:extent cx="5274310" cy="2867660"/>
            <wp:effectExtent l="0" t="0" r="2540" b="8890"/>
            <wp:docPr id="16" name="图片 16" descr="图片包含 图形用户界面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图片 16" descr="图片包含 图形用户界面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67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54C2F" w14:textId="1E5C81E1" w:rsidR="00D717E7" w:rsidRDefault="00D717E7" w:rsidP="00960091">
      <w:pPr>
        <w:pStyle w:val="Heading2"/>
      </w:pPr>
      <w:r>
        <w:t xml:space="preserve">3. Advanced Functions </w:t>
      </w:r>
    </w:p>
    <w:p w14:paraId="574DC848" w14:textId="7FD370C5" w:rsidR="008A17D0" w:rsidRPr="00C16ACC" w:rsidRDefault="00960091" w:rsidP="00960091">
      <w:pPr>
        <w:pStyle w:val="Heading2"/>
      </w:pPr>
      <w:r>
        <w:rPr>
          <w:rFonts w:hint="eastAsia"/>
        </w:rPr>
        <w:t>3</w:t>
      </w:r>
      <w:r>
        <w:t>.</w:t>
      </w:r>
      <w:r w:rsidR="00D717E7">
        <w:t xml:space="preserve">1 </w:t>
      </w:r>
      <w:r>
        <w:t>C</w:t>
      </w:r>
      <w:r w:rsidRPr="00E25B2A">
        <w:t>alculate the flow</w:t>
      </w:r>
      <w:r w:rsidR="003F303B">
        <w:t xml:space="preserve"> by clicking-and-drawing a line in the space-time plane</w:t>
      </w:r>
    </w:p>
    <w:p w14:paraId="5E0966D1" w14:textId="5B944DCB" w:rsidR="00E25B2A" w:rsidRPr="000E1D40" w:rsidRDefault="003F303B" w:rsidP="000E1D40">
      <w:pPr>
        <w:adjustRightInd w:val="0"/>
        <w:snapToGrid w:val="0"/>
        <w:ind w:firstLine="480"/>
      </w:pPr>
      <w:r w:rsidRPr="003F303B">
        <w:t xml:space="preserve">With the mouse, users can draw a line in the space-time plane, and NeXTA will </w:t>
      </w:r>
      <w:r w:rsidRPr="003F303B">
        <w:lastRenderedPageBreak/>
        <w:t>automatically calculate the flow, density, and speed of vehicles that travel along the line</w:t>
      </w:r>
      <w:r>
        <w:t xml:space="preserve">. </w:t>
      </w:r>
    </w:p>
    <w:p w14:paraId="29BA5903" w14:textId="44716D32" w:rsidR="00E25B2A" w:rsidRPr="00E25B2A" w:rsidRDefault="000E1D40" w:rsidP="000E1D40">
      <w:pPr>
        <w:pStyle w:val="ListParagraph"/>
        <w:spacing w:line="240" w:lineRule="auto"/>
        <w:ind w:left="0" w:firstLineChars="0" w:firstLine="0"/>
        <w:jc w:val="center"/>
        <w:rPr>
          <w:rFonts w:cs="Times New Roman"/>
        </w:rPr>
      </w:pPr>
      <w:r w:rsidRPr="000E1D40">
        <w:rPr>
          <w:rFonts w:cs="Times New Roman"/>
          <w:noProof/>
        </w:rPr>
        <w:drawing>
          <wp:inline distT="0" distB="0" distL="0" distR="0" wp14:anchorId="33D51A31" wp14:editId="5094FCA2">
            <wp:extent cx="5274310" cy="2850515"/>
            <wp:effectExtent l="0" t="0" r="2540" b="6985"/>
            <wp:docPr id="17" name="图片 17" descr="图形用户界面, 图表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7" descr="图形用户界面, 图表,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5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0182C" w14:textId="63794481" w:rsidR="008A17D0" w:rsidRDefault="000E1D40" w:rsidP="000E1D40">
      <w:pPr>
        <w:pStyle w:val="Heading2"/>
      </w:pPr>
      <w:r>
        <w:rPr>
          <w:rFonts w:hint="eastAsia"/>
        </w:rPr>
        <w:t>3</w:t>
      </w:r>
      <w:r>
        <w:t>.</w:t>
      </w:r>
      <w:r w:rsidR="00D717E7">
        <w:t xml:space="preserve">2 </w:t>
      </w:r>
      <w:r w:rsidR="0068181B">
        <w:t>S</w:t>
      </w:r>
      <w:r w:rsidR="008A17D0" w:rsidRPr="000E1D40">
        <w:t>how cumulative flow count and density</w:t>
      </w:r>
    </w:p>
    <w:p w14:paraId="2EDA3E1D" w14:textId="1AE01C03" w:rsidR="000E1D40" w:rsidRPr="00960091" w:rsidRDefault="000E1D40" w:rsidP="000E1D40">
      <w:pPr>
        <w:adjustRightInd w:val="0"/>
        <w:snapToGrid w:val="0"/>
        <w:ind w:firstLine="480"/>
      </w:pPr>
      <w:r w:rsidRPr="00960091">
        <w:t xml:space="preserve">Users can show </w:t>
      </w:r>
      <w:r w:rsidRPr="000E1D40">
        <w:t>cumulative flow count and density</w:t>
      </w:r>
      <w:r w:rsidRPr="00960091">
        <w:t xml:space="preserve"> </w:t>
      </w:r>
      <w:r w:rsidR="003F303B">
        <w:t>using</w:t>
      </w:r>
      <w:r w:rsidR="003F303B" w:rsidRPr="00960091">
        <w:t xml:space="preserve"> </w:t>
      </w:r>
      <w:r w:rsidRPr="00960091">
        <w:t xml:space="preserve">the menu ‘Tools’ </w:t>
      </w:r>
      <w:r w:rsidRPr="00960091">
        <w:rPr>
          <w:rFonts w:hint="eastAsia"/>
        </w:rPr>
        <w:t>→</w:t>
      </w:r>
      <w:r w:rsidRPr="00960091">
        <w:t xml:space="preserve"> ‘</w:t>
      </w:r>
      <w:r w:rsidR="009D11D3">
        <w:t>NGSIM</w:t>
      </w:r>
      <w:r w:rsidRPr="00960091">
        <w:t xml:space="preserve"> Tools’</w:t>
      </w:r>
      <w:r>
        <w:t>.</w:t>
      </w:r>
    </w:p>
    <w:p w14:paraId="5B85A57F" w14:textId="5B150722" w:rsidR="000E1D40" w:rsidRPr="000E1D40" w:rsidRDefault="000E1D40" w:rsidP="000E1D40">
      <w:pPr>
        <w:spacing w:line="240" w:lineRule="auto"/>
        <w:ind w:firstLineChars="0" w:firstLine="0"/>
        <w:jc w:val="center"/>
      </w:pPr>
      <w:r w:rsidRPr="000E1D40">
        <w:rPr>
          <w:noProof/>
        </w:rPr>
        <w:drawing>
          <wp:inline distT="0" distB="0" distL="0" distR="0" wp14:anchorId="5393637E" wp14:editId="5634E137">
            <wp:extent cx="5274310" cy="2844800"/>
            <wp:effectExtent l="0" t="0" r="2540" b="0"/>
            <wp:docPr id="18" name="图片 18" descr="图片包含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 descr="图片包含 应用程序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72F3A" w14:textId="7613B37A" w:rsidR="008A17D0" w:rsidRPr="00C16ACC" w:rsidRDefault="000E1D40" w:rsidP="000E1D40">
      <w:pPr>
        <w:pStyle w:val="Heading2"/>
      </w:pPr>
      <w:r>
        <w:t>3.</w:t>
      </w:r>
      <w:r w:rsidR="00D717E7">
        <w:t xml:space="preserve">3 </w:t>
      </w:r>
      <w:r>
        <w:t>S</w:t>
      </w:r>
      <w:r w:rsidR="008A17D0" w:rsidRPr="00C16ACC">
        <w:t xml:space="preserve">how the space-time </w:t>
      </w:r>
      <w:r w:rsidR="003F303B">
        <w:t>d</w:t>
      </w:r>
      <w:r w:rsidR="003F303B" w:rsidRPr="00C16ACC">
        <w:t xml:space="preserve">ensity </w:t>
      </w:r>
      <w:r w:rsidR="003F303B">
        <w:t>c</w:t>
      </w:r>
      <w:r w:rsidR="003F303B" w:rsidRPr="00C16ACC">
        <w:t>ontour</w:t>
      </w:r>
    </w:p>
    <w:p w14:paraId="4868EF32" w14:textId="6808F6A2" w:rsidR="000E1D40" w:rsidRPr="00960091" w:rsidRDefault="000E1D40" w:rsidP="000E1D40">
      <w:pPr>
        <w:adjustRightInd w:val="0"/>
        <w:snapToGrid w:val="0"/>
        <w:ind w:firstLine="480"/>
      </w:pPr>
      <w:r w:rsidRPr="00960091">
        <w:t xml:space="preserve">Users can show </w:t>
      </w:r>
      <w:r w:rsidRPr="000E1D40">
        <w:t>cumulative flow count and density</w:t>
      </w:r>
      <w:r w:rsidRPr="00960091">
        <w:t xml:space="preserve"> </w:t>
      </w:r>
      <w:r w:rsidR="003F303B">
        <w:t>using</w:t>
      </w:r>
      <w:r w:rsidR="003F303B" w:rsidRPr="00960091">
        <w:t xml:space="preserve"> </w:t>
      </w:r>
      <w:r w:rsidRPr="00960091">
        <w:t xml:space="preserve">the menu ‘Tools’ </w:t>
      </w:r>
      <w:r w:rsidRPr="00960091">
        <w:rPr>
          <w:rFonts w:hint="eastAsia"/>
        </w:rPr>
        <w:t>→</w:t>
      </w:r>
      <w:r w:rsidRPr="00960091">
        <w:t xml:space="preserve"> ‘</w:t>
      </w:r>
      <w:r w:rsidR="009D11D3">
        <w:t>NGSIM</w:t>
      </w:r>
      <w:r w:rsidRPr="00960091">
        <w:t xml:space="preserve"> Tools’</w:t>
      </w:r>
      <w:r>
        <w:t>.</w:t>
      </w:r>
    </w:p>
    <w:p w14:paraId="442B8D33" w14:textId="6EBD3212" w:rsidR="008A17D0" w:rsidRPr="000E1D40" w:rsidRDefault="000E1D40" w:rsidP="000E1D40">
      <w:pPr>
        <w:spacing w:line="240" w:lineRule="auto"/>
        <w:ind w:firstLineChars="0" w:firstLine="0"/>
        <w:jc w:val="center"/>
        <w:rPr>
          <w:rFonts w:cs="Times New Roman"/>
        </w:rPr>
      </w:pPr>
      <w:r w:rsidRPr="000E1D40">
        <w:rPr>
          <w:rFonts w:cs="Times New Roman"/>
          <w:noProof/>
        </w:rPr>
        <w:lastRenderedPageBreak/>
        <w:drawing>
          <wp:inline distT="0" distB="0" distL="0" distR="0" wp14:anchorId="79E5126F" wp14:editId="24F3E5D9">
            <wp:extent cx="5274310" cy="2818130"/>
            <wp:effectExtent l="0" t="0" r="2540" b="1270"/>
            <wp:docPr id="19" name="图片 19" descr="图形用户界面, 应用程序, 表格, Excel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 descr="图形用户界面, 应用程序, 表格, Excel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18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0471E" w14:textId="3AEA9ADD" w:rsidR="007F3E8F" w:rsidRPr="00C16ACC" w:rsidRDefault="007F3E8F" w:rsidP="007F3E8F">
      <w:pPr>
        <w:pStyle w:val="Heading2"/>
      </w:pPr>
      <w:r>
        <w:t>3.</w:t>
      </w:r>
      <w:r w:rsidR="00D717E7">
        <w:t xml:space="preserve">4 </w:t>
      </w:r>
      <w:r>
        <w:t>S</w:t>
      </w:r>
      <w:r w:rsidRPr="00C16ACC">
        <w:t xml:space="preserve">how </w:t>
      </w:r>
      <w:r>
        <w:t>CDF/PDF plot</w:t>
      </w:r>
    </w:p>
    <w:p w14:paraId="17D51C2C" w14:textId="29F539BD" w:rsidR="007F3E8F" w:rsidRPr="00960091" w:rsidRDefault="007F3E8F" w:rsidP="007F3E8F">
      <w:pPr>
        <w:snapToGrid w:val="0"/>
        <w:ind w:firstLine="480"/>
      </w:pPr>
      <w:r w:rsidRPr="00960091">
        <w:t xml:space="preserve">Users can show </w:t>
      </w:r>
      <w:r>
        <w:t>the CDF/PDF plot</w:t>
      </w:r>
      <w:r w:rsidRPr="00960091">
        <w:t xml:space="preserve"> </w:t>
      </w:r>
      <w:r w:rsidR="003F303B">
        <w:t>using</w:t>
      </w:r>
      <w:r w:rsidR="003F303B" w:rsidRPr="00960091">
        <w:t xml:space="preserve"> </w:t>
      </w:r>
      <w:r w:rsidRPr="00960091">
        <w:t xml:space="preserve">the menu ‘Tools’ </w:t>
      </w:r>
      <w:r w:rsidRPr="00960091">
        <w:rPr>
          <w:rFonts w:hint="eastAsia"/>
        </w:rPr>
        <w:t>→</w:t>
      </w:r>
      <w:r w:rsidRPr="00960091">
        <w:t xml:space="preserve"> ‘</w:t>
      </w:r>
      <w:r w:rsidR="009D11D3">
        <w:t>NGSIM</w:t>
      </w:r>
      <w:r w:rsidRPr="00960091">
        <w:t xml:space="preserve"> Tools’</w:t>
      </w:r>
      <w:r>
        <w:t>.</w:t>
      </w:r>
    </w:p>
    <w:p w14:paraId="55D4C228" w14:textId="1D56D670" w:rsidR="008A17D0" w:rsidRDefault="007F3E8F" w:rsidP="007F3E8F">
      <w:pPr>
        <w:spacing w:line="240" w:lineRule="auto"/>
        <w:ind w:firstLineChars="0" w:firstLine="0"/>
        <w:jc w:val="center"/>
        <w:rPr>
          <w:rFonts w:cs="Times New Roman"/>
        </w:rPr>
      </w:pPr>
      <w:r w:rsidRPr="007F3E8F">
        <w:rPr>
          <w:rFonts w:cs="Times New Roman"/>
          <w:noProof/>
        </w:rPr>
        <w:drawing>
          <wp:inline distT="0" distB="0" distL="0" distR="0" wp14:anchorId="22314BE5" wp14:editId="0A3F488A">
            <wp:extent cx="5274310" cy="2846070"/>
            <wp:effectExtent l="0" t="0" r="2540" b="0"/>
            <wp:docPr id="20" name="图片 20" descr="图形用户界面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图片 20" descr="图形用户界面&#10;&#10;低可信度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46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D440E" w14:textId="5B04039C" w:rsidR="0030099D" w:rsidRDefault="0030099D" w:rsidP="007F3E8F">
      <w:pPr>
        <w:spacing w:line="240" w:lineRule="auto"/>
        <w:ind w:firstLineChars="0" w:firstLine="0"/>
        <w:jc w:val="center"/>
        <w:rPr>
          <w:rFonts w:cs="Times New Roman"/>
        </w:rPr>
      </w:pPr>
    </w:p>
    <w:p w14:paraId="2299C372" w14:textId="274D0FDB" w:rsidR="0030099D" w:rsidRPr="00C16ACC" w:rsidRDefault="0030099D" w:rsidP="0030099D">
      <w:pPr>
        <w:pStyle w:val="Heading2"/>
      </w:pPr>
      <w:r>
        <w:t>3.</w:t>
      </w:r>
      <w:r w:rsidR="00D717E7">
        <w:t>5</w:t>
      </w:r>
      <w:r>
        <w:t xml:space="preserve"> </w:t>
      </w:r>
      <w:r w:rsidR="009D11D3" w:rsidRPr="009D11D3">
        <w:t>Export the data to text files for analysis of individual vehicles.</w:t>
      </w:r>
    </w:p>
    <w:p w14:paraId="7FEBB22B" w14:textId="0A4AF9DD" w:rsidR="0030099D" w:rsidRPr="00960091" w:rsidRDefault="0030099D" w:rsidP="0030099D">
      <w:pPr>
        <w:snapToGrid w:val="0"/>
        <w:ind w:firstLine="480"/>
      </w:pPr>
      <w:r w:rsidRPr="00960091">
        <w:t xml:space="preserve">Users can show </w:t>
      </w:r>
      <w:r>
        <w:t>the CDF/PDF plot</w:t>
      </w:r>
      <w:r w:rsidRPr="00960091">
        <w:t xml:space="preserve"> </w:t>
      </w:r>
      <w:r>
        <w:t>using</w:t>
      </w:r>
      <w:r w:rsidRPr="00960091">
        <w:t xml:space="preserve"> the menu ‘Tools’ </w:t>
      </w:r>
      <w:r w:rsidRPr="00960091">
        <w:rPr>
          <w:rFonts w:hint="eastAsia"/>
        </w:rPr>
        <w:t>→</w:t>
      </w:r>
      <w:r w:rsidRPr="00960091">
        <w:t xml:space="preserve"> ‘N</w:t>
      </w:r>
      <w:r w:rsidR="009D11D3">
        <w:t>G</w:t>
      </w:r>
      <w:r w:rsidRPr="00960091">
        <w:t>SIM Tools’</w:t>
      </w:r>
      <w:r w:rsidR="009D11D3">
        <w:t>-&gt;Export Data to Text File</w:t>
      </w:r>
      <w:r>
        <w:t>.</w:t>
      </w:r>
    </w:p>
    <w:p w14:paraId="631C6DA4" w14:textId="74BD52D9" w:rsidR="0030099D" w:rsidRDefault="0030099D" w:rsidP="007F3E8F">
      <w:pPr>
        <w:spacing w:line="240" w:lineRule="auto"/>
        <w:ind w:firstLineChars="0" w:firstLine="0"/>
        <w:jc w:val="center"/>
        <w:rPr>
          <w:rFonts w:cs="Times New Roman"/>
        </w:rPr>
      </w:pPr>
    </w:p>
    <w:p w14:paraId="1E203CFB" w14:textId="0576CB00" w:rsidR="0030099D" w:rsidRDefault="009D11D3" w:rsidP="007F3E8F">
      <w:pPr>
        <w:spacing w:line="240" w:lineRule="auto"/>
        <w:ind w:firstLineChars="0" w:firstLine="0"/>
        <w:jc w:val="center"/>
        <w:rPr>
          <w:rFonts w:cs="Times New Roman"/>
        </w:rPr>
      </w:pPr>
      <w:r>
        <w:rPr>
          <w:noProof/>
        </w:rPr>
        <w:lastRenderedPageBreak/>
        <w:drawing>
          <wp:inline distT="0" distB="0" distL="0" distR="0" wp14:anchorId="39566CDB" wp14:editId="7337B6F9">
            <wp:extent cx="5274310" cy="3296285"/>
            <wp:effectExtent l="0" t="0" r="254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0F22E" w14:textId="1348C810" w:rsidR="009D11D3" w:rsidRDefault="009D11D3" w:rsidP="007F3E8F">
      <w:pPr>
        <w:spacing w:line="240" w:lineRule="auto"/>
        <w:ind w:firstLineChars="0" w:firstLine="0"/>
        <w:jc w:val="center"/>
        <w:rPr>
          <w:rFonts w:cs="Times New Roman"/>
        </w:rPr>
      </w:pPr>
      <w:r>
        <w:rPr>
          <w:noProof/>
        </w:rPr>
        <w:drawing>
          <wp:inline distT="0" distB="0" distL="0" distR="0" wp14:anchorId="0ACEE351" wp14:editId="315B0181">
            <wp:extent cx="5274310" cy="315658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FC675" w14:textId="5D12E346" w:rsidR="00364862" w:rsidRDefault="00364862" w:rsidP="007F3E8F">
      <w:pPr>
        <w:spacing w:line="240" w:lineRule="auto"/>
        <w:ind w:firstLineChars="0" w:firstLine="0"/>
        <w:jc w:val="center"/>
        <w:rPr>
          <w:rFonts w:cs="Times New Roman"/>
        </w:rPr>
      </w:pPr>
    </w:p>
    <w:p w14:paraId="38A5DBFB" w14:textId="3ADEBCF8" w:rsidR="00364862" w:rsidRPr="0025439B" w:rsidRDefault="00CE1819" w:rsidP="00DB2B84">
      <w:pPr>
        <w:spacing w:line="240" w:lineRule="auto"/>
        <w:ind w:firstLineChars="0" w:firstLine="0"/>
        <w:rPr>
          <w:rFonts w:cs="Times New Roman"/>
          <w:b/>
          <w:bCs/>
        </w:rPr>
      </w:pPr>
      <w:r w:rsidRPr="0025439B">
        <w:rPr>
          <w:rFonts w:cs="Times New Roman"/>
          <w:b/>
          <w:bCs/>
        </w:rPr>
        <w:t>4</w:t>
      </w:r>
      <w:r w:rsidRPr="00CE1819">
        <w:rPr>
          <w:rFonts w:eastAsia="宋体" w:cs="Times New Roman"/>
          <w:b/>
          <w:bCs/>
          <w:kern w:val="36"/>
          <w:sz w:val="30"/>
          <w:szCs w:val="48"/>
        </w:rPr>
        <w:t xml:space="preserve">. </w:t>
      </w:r>
      <w:r w:rsidR="00364862" w:rsidRPr="0025439B">
        <w:rPr>
          <w:rFonts w:cs="Times New Roman"/>
          <w:b/>
          <w:bCs/>
        </w:rPr>
        <w:t xml:space="preserve">Homework questions: </w:t>
      </w:r>
    </w:p>
    <w:p w14:paraId="79D030E3" w14:textId="6694CA20" w:rsidR="00DB2B84" w:rsidRDefault="001F304F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 xml:space="preserve">1) </w:t>
      </w:r>
      <w:r w:rsidR="00DB2B84">
        <w:rPr>
          <w:rFonts w:cs="Times New Roman"/>
        </w:rPr>
        <w:t xml:space="preserve">Find Vehicle id 1757 on lane </w:t>
      </w:r>
      <w:r w:rsidR="00BA7EE6">
        <w:rPr>
          <w:rFonts w:cs="Times New Roman"/>
        </w:rPr>
        <w:t>4</w:t>
      </w:r>
      <w:r>
        <w:rPr>
          <w:rFonts w:cs="Times New Roman"/>
        </w:rPr>
        <w:t xml:space="preserve">, find the vehicle ids before and after this vehicle. </w:t>
      </w:r>
    </w:p>
    <w:p w14:paraId="40FA92A1" w14:textId="6242200C" w:rsidR="00BA7EE6" w:rsidRDefault="001F304F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 xml:space="preserve">2) </w:t>
      </w:r>
      <w:r w:rsidR="00D6344E">
        <w:rPr>
          <w:rFonts w:cs="Times New Roman"/>
        </w:rPr>
        <w:t>Use the mouse to draw a line to f</w:t>
      </w:r>
      <w:r w:rsidR="00BA7EE6">
        <w:rPr>
          <w:rFonts w:cs="Times New Roman"/>
        </w:rPr>
        <w:t>ind the speed</w:t>
      </w:r>
      <w:r w:rsidR="00D6344E">
        <w:rPr>
          <w:rFonts w:cs="Times New Roman"/>
        </w:rPr>
        <w:t xml:space="preserve"> for vehicle 1757</w:t>
      </w:r>
    </w:p>
    <w:p w14:paraId="510443A3" w14:textId="4281F183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5858E99E" wp14:editId="73BD26E2">
            <wp:extent cx="5265420" cy="31546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1AF70D" w14:textId="31B93EB8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</w:p>
    <w:p w14:paraId="2AA7E905" w14:textId="35044E4A" w:rsidR="00BA7EE6" w:rsidRDefault="00A84205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  <w:noProof/>
        </w:rPr>
        <w:t xml:space="preserve">3) </w:t>
      </w:r>
      <w:r>
        <w:rPr>
          <w:rFonts w:cs="Times New Roman"/>
        </w:rPr>
        <w:t>Use the mouse to draw a line to f</w:t>
      </w:r>
      <w:r w:rsidR="00BA7EE6">
        <w:rPr>
          <w:rFonts w:cs="Times New Roman"/>
          <w:noProof/>
        </w:rPr>
        <w:t>ind density at time</w:t>
      </w:r>
      <w:r>
        <w:rPr>
          <w:rFonts w:cs="Times New Roman"/>
          <w:noProof/>
        </w:rPr>
        <w:t>stamps</w:t>
      </w:r>
      <w:r w:rsidR="00BA7EE6">
        <w:rPr>
          <w:rFonts w:cs="Times New Roman"/>
          <w:noProof/>
        </w:rPr>
        <w:t xml:space="preserve"> 9:00, 8:30 and 9:30. </w:t>
      </w:r>
      <w:r w:rsidR="00BA7EE6">
        <w:rPr>
          <w:rFonts w:cs="Times New Roman"/>
          <w:noProof/>
        </w:rPr>
        <w:drawing>
          <wp:inline distT="0" distB="0" distL="0" distR="0" wp14:anchorId="2480AFD2" wp14:editId="67E56AB6">
            <wp:extent cx="4671060" cy="2798580"/>
            <wp:effectExtent l="0" t="0" r="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778" cy="280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2F5DC" w14:textId="702D2FC0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</w:p>
    <w:p w14:paraId="533DD9E2" w14:textId="630C3394" w:rsidR="00BA7EE6" w:rsidRDefault="00A84205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>4) Use the mouse to draw a line to f</w:t>
      </w:r>
      <w:r w:rsidR="00BA7EE6">
        <w:rPr>
          <w:rFonts w:cs="Times New Roman"/>
        </w:rPr>
        <w:t xml:space="preserve">ind </w:t>
      </w:r>
      <w:proofErr w:type="spellStart"/>
      <w:r w:rsidR="00BA7EE6">
        <w:rPr>
          <w:rFonts w:cs="Times New Roman"/>
        </w:rPr>
        <w:t>Kjam</w:t>
      </w:r>
      <w:proofErr w:type="spellEnd"/>
      <w:r w:rsidR="00BA7EE6">
        <w:rPr>
          <w:rFonts w:cs="Times New Roman"/>
        </w:rPr>
        <w:t xml:space="preserve"> and </w:t>
      </w:r>
      <w:proofErr w:type="spellStart"/>
      <w:r w:rsidR="00BA7EE6">
        <w:rPr>
          <w:rFonts w:cs="Times New Roman"/>
        </w:rPr>
        <w:t>backwave</w:t>
      </w:r>
      <w:proofErr w:type="spellEnd"/>
      <w:r w:rsidR="00BA7EE6">
        <w:rPr>
          <w:rFonts w:cs="Times New Roman"/>
        </w:rPr>
        <w:t xml:space="preserve"> speed.</w:t>
      </w:r>
    </w:p>
    <w:p w14:paraId="108DD270" w14:textId="11382C33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6BF5BDE7" wp14:editId="74D1A246">
            <wp:extent cx="3329940" cy="41910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</w:rPr>
        <w:t xml:space="preserve"> </w:t>
      </w:r>
    </w:p>
    <w:p w14:paraId="33046C22" w14:textId="4D68E390" w:rsidR="006470FB" w:rsidRDefault="00A84205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 xml:space="preserve">5) </w:t>
      </w:r>
      <w:r w:rsidR="006470FB">
        <w:rPr>
          <w:rFonts w:cs="Times New Roman"/>
        </w:rPr>
        <w:t>Export the vehicle trajectory</w:t>
      </w:r>
      <w:r>
        <w:rPr>
          <w:rFonts w:cs="Times New Roman"/>
        </w:rPr>
        <w:t xml:space="preserve"> to a text file</w:t>
      </w:r>
      <w:r w:rsidR="006470FB">
        <w:rPr>
          <w:rFonts w:cs="Times New Roman"/>
        </w:rPr>
        <w:t xml:space="preserve">, compute the average speed and </w:t>
      </w:r>
      <w:proofErr w:type="spellStart"/>
      <w:r w:rsidR="006470FB">
        <w:rPr>
          <w:rFonts w:cs="Times New Roman"/>
        </w:rPr>
        <w:t>and</w:t>
      </w:r>
      <w:proofErr w:type="spellEnd"/>
      <w:r w:rsidR="006470FB">
        <w:rPr>
          <w:rFonts w:cs="Times New Roman"/>
        </w:rPr>
        <w:t xml:space="preserve"> maximum acceleration</w:t>
      </w:r>
      <w:r>
        <w:rPr>
          <w:rFonts w:cs="Times New Roman"/>
        </w:rPr>
        <w:t xml:space="preserve"> for vehicle 1757 and 1767</w:t>
      </w:r>
      <w:r w:rsidR="006470FB">
        <w:rPr>
          <w:rFonts w:cs="Times New Roman"/>
        </w:rPr>
        <w:t xml:space="preserve">. </w:t>
      </w:r>
    </w:p>
    <w:p w14:paraId="7C6CF7AE" w14:textId="30E7B627" w:rsidR="000D20FF" w:rsidRDefault="000D20FF" w:rsidP="00DB2B84">
      <w:pPr>
        <w:spacing w:line="240" w:lineRule="auto"/>
        <w:ind w:firstLineChars="0" w:firstLine="0"/>
        <w:rPr>
          <w:rFonts w:cs="Times New Roman"/>
        </w:rPr>
      </w:pPr>
    </w:p>
    <w:p w14:paraId="4443C571" w14:textId="17DD29F4" w:rsidR="000D20FF" w:rsidRDefault="000D20FF" w:rsidP="00DB2B84">
      <w:pPr>
        <w:spacing w:line="240" w:lineRule="auto"/>
        <w:ind w:firstLineChars="0" w:firstLine="0"/>
        <w:rPr>
          <w:rFonts w:cs="Times New Roman"/>
        </w:rPr>
      </w:pPr>
      <w:r w:rsidRPr="000D20FF">
        <w:rPr>
          <w:rFonts w:cs="Times New Roman"/>
          <w:noProof/>
        </w:rPr>
        <w:lastRenderedPageBreak/>
        <w:drawing>
          <wp:inline distT="0" distB="0" distL="0" distR="0" wp14:anchorId="1C95C378" wp14:editId="198473B9">
            <wp:extent cx="5274310" cy="3328035"/>
            <wp:effectExtent l="0" t="0" r="254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28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F407F" w14:textId="69FB7018" w:rsidR="000475EF" w:rsidRDefault="000475EF" w:rsidP="00DB2B84">
      <w:pPr>
        <w:spacing w:line="240" w:lineRule="auto"/>
        <w:ind w:firstLineChars="0" w:firstLine="0"/>
        <w:rPr>
          <w:rFonts w:cs="Times New Roman"/>
        </w:rPr>
      </w:pPr>
    </w:p>
    <w:p w14:paraId="6E0841BA" w14:textId="3763862A" w:rsidR="000475EF" w:rsidRDefault="000475EF" w:rsidP="00DB2B84">
      <w:pPr>
        <w:spacing w:line="240" w:lineRule="auto"/>
        <w:ind w:firstLineChars="0" w:firstLine="0"/>
        <w:rPr>
          <w:rFonts w:cs="Times New Roman"/>
        </w:rPr>
      </w:pPr>
      <w:r>
        <w:rPr>
          <w:rFonts w:cs="Times New Roman"/>
        </w:rPr>
        <w:t>References:</w:t>
      </w:r>
    </w:p>
    <w:p w14:paraId="001ED56D" w14:textId="28715D9B" w:rsidR="000475EF" w:rsidRDefault="00000000" w:rsidP="00DB2B84">
      <w:pPr>
        <w:spacing w:line="240" w:lineRule="auto"/>
        <w:ind w:firstLineChars="0" w:firstLine="0"/>
      </w:pPr>
      <w:hyperlink r:id="rId33" w:history="1">
        <w:r w:rsidR="000475EF">
          <w:rPr>
            <w:rStyle w:val="Hyperlink"/>
          </w:rPr>
          <w:t xml:space="preserve">Full article: </w:t>
        </w:r>
        <w:proofErr w:type="spellStart"/>
        <w:r w:rsidR="000475EF">
          <w:rPr>
            <w:rStyle w:val="Hyperlink"/>
          </w:rPr>
          <w:t>DTALite</w:t>
        </w:r>
        <w:proofErr w:type="spellEnd"/>
        <w:r w:rsidR="000475EF">
          <w:rPr>
            <w:rStyle w:val="Hyperlink"/>
          </w:rPr>
          <w:t>: A queue-based mesoscopic traffic simulator for fast model evaluation and calibration (tandfonline.com)</w:t>
        </w:r>
      </w:hyperlink>
    </w:p>
    <w:p w14:paraId="2020D0DD" w14:textId="204DDBA1" w:rsidR="000475EF" w:rsidRDefault="000475EF" w:rsidP="00DB2B84">
      <w:pPr>
        <w:spacing w:line="240" w:lineRule="auto"/>
        <w:ind w:firstLineChars="0" w:firstLine="0"/>
      </w:pPr>
      <w:r w:rsidRPr="000475EF">
        <w:rPr>
          <w:noProof/>
        </w:rPr>
        <w:drawing>
          <wp:inline distT="0" distB="0" distL="0" distR="0" wp14:anchorId="72B2007E" wp14:editId="31C9C953">
            <wp:extent cx="4671465" cy="2225233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71465" cy="2225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F8282" w14:textId="2D52CEB1" w:rsidR="000475EF" w:rsidRDefault="000475EF" w:rsidP="00DB2B84">
      <w:pPr>
        <w:spacing w:line="240" w:lineRule="auto"/>
        <w:ind w:firstLineChars="0" w:firstLine="0"/>
      </w:pPr>
      <w:r w:rsidRPr="000475EF">
        <w:rPr>
          <w:noProof/>
        </w:rPr>
        <w:lastRenderedPageBreak/>
        <w:drawing>
          <wp:inline distT="0" distB="0" distL="0" distR="0" wp14:anchorId="4690A836" wp14:editId="3691E84C">
            <wp:extent cx="4580017" cy="2842506"/>
            <wp:effectExtent l="0" t="0" r="0" b="0"/>
            <wp:docPr id="24" name="Picture 2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Dia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284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D0268E" w14:textId="1B940233" w:rsidR="000475EF" w:rsidRDefault="000475EF" w:rsidP="00DB2B84">
      <w:pPr>
        <w:spacing w:line="240" w:lineRule="auto"/>
        <w:ind w:firstLineChars="0" w:firstLine="0"/>
      </w:pPr>
      <w:r w:rsidRPr="000475EF">
        <w:t>Illustration of forward and backward wave representation in Newell’s simplified KW model.</w:t>
      </w:r>
    </w:p>
    <w:p w14:paraId="332C0771" w14:textId="77777777" w:rsidR="000475EF" w:rsidRDefault="000475EF" w:rsidP="00DB2B84">
      <w:pPr>
        <w:spacing w:line="240" w:lineRule="auto"/>
        <w:ind w:firstLineChars="0" w:firstLine="0"/>
        <w:rPr>
          <w:rFonts w:cs="Times New Roman"/>
        </w:rPr>
      </w:pPr>
    </w:p>
    <w:p w14:paraId="0A611B9C" w14:textId="3FF798B0" w:rsidR="00BA7EE6" w:rsidRDefault="00BA7EE6" w:rsidP="00DB2B84">
      <w:pPr>
        <w:spacing w:line="240" w:lineRule="auto"/>
        <w:ind w:firstLineChars="0" w:firstLine="0"/>
        <w:rPr>
          <w:rFonts w:cs="Times New Roman"/>
        </w:rPr>
      </w:pPr>
    </w:p>
    <w:p w14:paraId="40F75839" w14:textId="77777777" w:rsidR="00BA7EE6" w:rsidRDefault="00BA7EE6" w:rsidP="0025439B">
      <w:pPr>
        <w:spacing w:line="240" w:lineRule="auto"/>
        <w:ind w:firstLineChars="0" w:firstLine="0"/>
        <w:rPr>
          <w:rFonts w:cs="Times New Roman"/>
        </w:rPr>
      </w:pPr>
    </w:p>
    <w:p w14:paraId="21405538" w14:textId="77777777" w:rsidR="00DB2B84" w:rsidRPr="007F3E8F" w:rsidRDefault="00DB2B84" w:rsidP="007F3E8F">
      <w:pPr>
        <w:spacing w:line="240" w:lineRule="auto"/>
        <w:ind w:firstLineChars="0" w:firstLine="0"/>
        <w:jc w:val="center"/>
        <w:rPr>
          <w:rFonts w:cs="Times New Roman"/>
        </w:rPr>
      </w:pPr>
    </w:p>
    <w:sectPr w:rsidR="00DB2B84" w:rsidRPr="007F3E8F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Xuesong Zhou" w:date="2023-02-10T23:16:00Z" w:initials="XZ">
    <w:p w14:paraId="5776E4C5" w14:textId="77777777" w:rsidR="003F303B" w:rsidRDefault="003F303B" w:rsidP="00F75B3F">
      <w:pPr>
        <w:pStyle w:val="CommentText"/>
        <w:ind w:firstLineChars="0" w:firstLine="0"/>
        <w:jc w:val="left"/>
      </w:pPr>
      <w:r>
        <w:rPr>
          <w:rStyle w:val="CommentReference"/>
        </w:rPr>
        <w:annotationRef/>
      </w:r>
      <w:r>
        <w:t xml:space="preserve">I cannot use Chinese text here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776E4C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914EC7" w16cex:dateUtc="2023-02-11T06:1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776E4C5" w16cid:durableId="27914EC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C2C1F" w14:textId="77777777" w:rsidR="00680232" w:rsidRDefault="00680232" w:rsidP="008A17D0">
      <w:pPr>
        <w:ind w:firstLine="480"/>
      </w:pPr>
      <w:r>
        <w:separator/>
      </w:r>
    </w:p>
  </w:endnote>
  <w:endnote w:type="continuationSeparator" w:id="0">
    <w:p w14:paraId="5F812D36" w14:textId="77777777" w:rsidR="00680232" w:rsidRDefault="00680232" w:rsidP="008A17D0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55C970" w14:textId="77777777" w:rsidR="001058BE" w:rsidRDefault="001058BE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838000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347888" w14:textId="66A08C7A" w:rsidR="008C0068" w:rsidRDefault="008C0068">
        <w:pPr>
          <w:pStyle w:val="Footer"/>
          <w:ind w:firstLine="36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904F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00CEAC" w14:textId="77777777" w:rsidR="00E25B2A" w:rsidRDefault="00E25B2A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5FE11" w14:textId="77777777" w:rsidR="001058BE" w:rsidRDefault="001058BE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52BB1" w14:textId="77777777" w:rsidR="00680232" w:rsidRDefault="00680232" w:rsidP="008A17D0">
      <w:pPr>
        <w:ind w:firstLine="480"/>
      </w:pPr>
      <w:r>
        <w:separator/>
      </w:r>
    </w:p>
  </w:footnote>
  <w:footnote w:type="continuationSeparator" w:id="0">
    <w:p w14:paraId="23202296" w14:textId="77777777" w:rsidR="00680232" w:rsidRDefault="00680232" w:rsidP="008A17D0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F1FC3" w14:textId="77777777" w:rsidR="001058BE" w:rsidRDefault="001058BE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4FAC4" w14:textId="77777777" w:rsidR="001058BE" w:rsidRDefault="001058BE">
    <w:pPr>
      <w:pStyle w:val="Header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2F890C" w14:textId="77777777" w:rsidR="001058BE" w:rsidRDefault="001058BE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C32"/>
    <w:multiLevelType w:val="hybridMultilevel"/>
    <w:tmpl w:val="89F87242"/>
    <w:lvl w:ilvl="0" w:tplc="50DEACE0">
      <w:start w:val="2"/>
      <w:numFmt w:val="decimal"/>
      <w:lvlText w:val="%1."/>
      <w:lvlJc w:val="left"/>
      <w:pPr>
        <w:ind w:left="720" w:hanging="360"/>
      </w:pPr>
      <w:rPr>
        <w:rFonts w:eastAsiaTheme="majorEastAsia" w:cstheme="majorBid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3B1E2B"/>
    <w:multiLevelType w:val="hybridMultilevel"/>
    <w:tmpl w:val="98D81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41411"/>
    <w:multiLevelType w:val="multilevel"/>
    <w:tmpl w:val="E6ACF28E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1FF030A"/>
    <w:multiLevelType w:val="multilevel"/>
    <w:tmpl w:val="A594C328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35D3BB8"/>
    <w:multiLevelType w:val="multilevel"/>
    <w:tmpl w:val="6B5077D2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955214937">
    <w:abstractNumId w:val="1"/>
  </w:num>
  <w:num w:numId="2" w16cid:durableId="428165338">
    <w:abstractNumId w:val="0"/>
  </w:num>
  <w:num w:numId="3" w16cid:durableId="448549205">
    <w:abstractNumId w:val="4"/>
  </w:num>
  <w:num w:numId="4" w16cid:durableId="1189298991">
    <w:abstractNumId w:val="3"/>
  </w:num>
  <w:num w:numId="5" w16cid:durableId="2065250446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Xuesong Zhou">
    <w15:presenceInfo w15:providerId="AD" w15:userId="S::xzhou74@asurite.asu.edu::48f83fe6-d2f6-4eed-88fb-a51cc46ca42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wNbM0MzUzNDM3MDFX0lEKTi0uzszPAykwrQUAi35sDywAAAA="/>
  </w:docVars>
  <w:rsids>
    <w:rsidRoot w:val="00D07CB7"/>
    <w:rsid w:val="00032282"/>
    <w:rsid w:val="000475EF"/>
    <w:rsid w:val="00081723"/>
    <w:rsid w:val="000A35C0"/>
    <w:rsid w:val="000D20FF"/>
    <w:rsid w:val="000E1D40"/>
    <w:rsid w:val="000F2382"/>
    <w:rsid w:val="001058BE"/>
    <w:rsid w:val="0011596A"/>
    <w:rsid w:val="001558C4"/>
    <w:rsid w:val="001652AF"/>
    <w:rsid w:val="001E3922"/>
    <w:rsid w:val="001F304F"/>
    <w:rsid w:val="0025439B"/>
    <w:rsid w:val="002D7760"/>
    <w:rsid w:val="0030099D"/>
    <w:rsid w:val="00324243"/>
    <w:rsid w:val="00364862"/>
    <w:rsid w:val="003D5F91"/>
    <w:rsid w:val="003F303B"/>
    <w:rsid w:val="0046658F"/>
    <w:rsid w:val="00472CA6"/>
    <w:rsid w:val="004E22F5"/>
    <w:rsid w:val="005A4A8A"/>
    <w:rsid w:val="005B6F33"/>
    <w:rsid w:val="006470FB"/>
    <w:rsid w:val="00680232"/>
    <w:rsid w:val="0068181B"/>
    <w:rsid w:val="0068237F"/>
    <w:rsid w:val="00696435"/>
    <w:rsid w:val="006E3B3F"/>
    <w:rsid w:val="007131CA"/>
    <w:rsid w:val="00745947"/>
    <w:rsid w:val="00790FAE"/>
    <w:rsid w:val="007B4A0E"/>
    <w:rsid w:val="007F3E8F"/>
    <w:rsid w:val="008A17D0"/>
    <w:rsid w:val="008C0068"/>
    <w:rsid w:val="00921C8B"/>
    <w:rsid w:val="00941026"/>
    <w:rsid w:val="00946719"/>
    <w:rsid w:val="009469D0"/>
    <w:rsid w:val="00960091"/>
    <w:rsid w:val="009904F6"/>
    <w:rsid w:val="009974DA"/>
    <w:rsid w:val="009C21F5"/>
    <w:rsid w:val="009D11D3"/>
    <w:rsid w:val="00A2247D"/>
    <w:rsid w:val="00A243B1"/>
    <w:rsid w:val="00A53A00"/>
    <w:rsid w:val="00A84205"/>
    <w:rsid w:val="00AD580C"/>
    <w:rsid w:val="00AE595B"/>
    <w:rsid w:val="00B02FD2"/>
    <w:rsid w:val="00B076B1"/>
    <w:rsid w:val="00B16046"/>
    <w:rsid w:val="00B76E8D"/>
    <w:rsid w:val="00BA7EE6"/>
    <w:rsid w:val="00BC6FD4"/>
    <w:rsid w:val="00C16ACC"/>
    <w:rsid w:val="00C2721B"/>
    <w:rsid w:val="00CE1819"/>
    <w:rsid w:val="00D07CB7"/>
    <w:rsid w:val="00D15CDE"/>
    <w:rsid w:val="00D21205"/>
    <w:rsid w:val="00D27AED"/>
    <w:rsid w:val="00D6344E"/>
    <w:rsid w:val="00D717E7"/>
    <w:rsid w:val="00D9404E"/>
    <w:rsid w:val="00DB2B84"/>
    <w:rsid w:val="00E25B2A"/>
    <w:rsid w:val="00E80149"/>
    <w:rsid w:val="00E93765"/>
    <w:rsid w:val="00F259FF"/>
    <w:rsid w:val="00F42A5B"/>
    <w:rsid w:val="00F76049"/>
    <w:rsid w:val="00FA545A"/>
    <w:rsid w:val="00FE3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BCCA0"/>
  <w15:chartTrackingRefBased/>
  <w15:docId w15:val="{8C4F1A8E-195B-4BD5-88EF-832A9FDD44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0091"/>
    <w:pPr>
      <w:widowControl w:val="0"/>
      <w:spacing w:line="312" w:lineRule="auto"/>
      <w:ind w:firstLineChars="200" w:firstLine="20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745947"/>
    <w:pPr>
      <w:widowControl/>
      <w:spacing w:before="120"/>
      <w:ind w:firstLineChars="0" w:firstLine="0"/>
      <w:jc w:val="left"/>
      <w:outlineLvl w:val="0"/>
    </w:pPr>
    <w:rPr>
      <w:rFonts w:eastAsia="宋体" w:cs="宋体"/>
      <w:b/>
      <w:bCs/>
      <w:kern w:val="36"/>
      <w:sz w:val="30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5947"/>
    <w:pPr>
      <w:keepNext/>
      <w:keepLines/>
      <w:spacing w:before="120"/>
      <w:ind w:firstLineChars="0" w:firstLine="0"/>
      <w:outlineLvl w:val="1"/>
    </w:pPr>
    <w:rPr>
      <w:rFonts w:eastAsiaTheme="majorEastAsia" w:cstheme="majorBidi"/>
      <w:b/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17D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A17D0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A17D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A17D0"/>
    <w:rPr>
      <w:sz w:val="18"/>
      <w:szCs w:val="18"/>
    </w:rPr>
  </w:style>
  <w:style w:type="table" w:styleId="TableGrid">
    <w:name w:val="Table Grid"/>
    <w:basedOn w:val="TableNormal"/>
    <w:uiPriority w:val="39"/>
    <w:rsid w:val="006E3B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25B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45947"/>
    <w:rPr>
      <w:rFonts w:ascii="Times New Roman" w:eastAsia="宋体" w:hAnsi="Times New Roman" w:cs="宋体"/>
      <w:b/>
      <w:bCs/>
      <w:kern w:val="36"/>
      <w:sz w:val="30"/>
      <w:szCs w:val="48"/>
    </w:rPr>
  </w:style>
  <w:style w:type="character" w:styleId="Hyperlink">
    <w:name w:val="Hyperlink"/>
    <w:basedOn w:val="DefaultParagraphFont"/>
    <w:uiPriority w:val="99"/>
    <w:unhideWhenUsed/>
    <w:rsid w:val="00AD580C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27AED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45947"/>
    <w:rPr>
      <w:rFonts w:ascii="Times New Roman" w:eastAsiaTheme="majorEastAsia" w:hAnsi="Times New Roman" w:cstheme="majorBidi"/>
      <w:b/>
      <w:bCs/>
      <w:sz w:val="28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4671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3F303B"/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F30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303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303B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F303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F303B"/>
    <w:rPr>
      <w:rFonts w:ascii="Times New Roman" w:hAnsi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9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42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1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microsoft.com/office/2018/08/relationships/commentsExtensible" Target="commentsExtensible.xml"/><Relationship Id="rId26" Type="http://schemas.openxmlformats.org/officeDocument/2006/relationships/image" Target="media/image11.png"/><Relationship Id="rId39" Type="http://schemas.openxmlformats.org/officeDocument/2006/relationships/footer" Target="footer2.xml"/><Relationship Id="rId21" Type="http://schemas.openxmlformats.org/officeDocument/2006/relationships/image" Target="media/image6.png"/><Relationship Id="rId34" Type="http://schemas.openxmlformats.org/officeDocument/2006/relationships/image" Target="media/image18.png"/><Relationship Id="rId42" Type="http://schemas.openxmlformats.org/officeDocument/2006/relationships/fontTable" Target="fontTable.xml"/><Relationship Id="rId7" Type="http://schemas.openxmlformats.org/officeDocument/2006/relationships/hyperlink" Target="https://www.youtube.com/@dlsim-mrm2898" TargetMode="Externa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41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asu-trans-ai-lab/NeXTA4GMNS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comments" Target="comments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header" Target="header1.xml"/><Relationship Id="rId10" Type="http://schemas.openxmlformats.org/officeDocument/2006/relationships/hyperlink" Target="https://ops.fhwa.dot.gov/trafficanalysistools/ngsim.htm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su-trans-ai-lab/NeXTA4GMNS/blob/gh-pages/2Dtrajectory_visulization/NeXTA4_Trajectory_package.zip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19.png"/><Relationship Id="rId43" Type="http://schemas.microsoft.com/office/2011/relationships/people" Target="people.xml"/><Relationship Id="rId8" Type="http://schemas.openxmlformats.org/officeDocument/2006/relationships/hyperlink" Target="https://www.youtube.com/@dlsim-mrm2898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microsoft.com/office/2016/09/relationships/commentsIds" Target="commentsIds.xml"/><Relationship Id="rId25" Type="http://schemas.openxmlformats.org/officeDocument/2006/relationships/image" Target="media/image10.png"/><Relationship Id="rId33" Type="http://schemas.openxmlformats.org/officeDocument/2006/relationships/hyperlink" Target="https://www.tandfonline.com/doi/full/10.1080/23311916.2014.961345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1</Pages>
  <Words>693</Words>
  <Characters>39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8601310500@qq.com</dc:creator>
  <cp:keywords/>
  <dc:description/>
  <cp:lastModifiedBy>Xiangyong Luo (Student)</cp:lastModifiedBy>
  <cp:revision>46</cp:revision>
  <dcterms:created xsi:type="dcterms:W3CDTF">2023-02-05T08:02:00Z</dcterms:created>
  <dcterms:modified xsi:type="dcterms:W3CDTF">2023-02-11T07:32:00Z</dcterms:modified>
</cp:coreProperties>
</file>